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FB4AEF" w14:textId="77777777" w:rsidR="00A10F05" w:rsidRPr="004A6549" w:rsidRDefault="00FB5720" w:rsidP="00743DCA">
      <w:pPr>
        <w:pStyle w:val="Heading2"/>
        <w:jc w:val="center"/>
        <w:rPr>
          <w:rFonts w:ascii="Arial" w:hAnsi="Arial" w:cs="Arial"/>
          <w:i w:val="0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751" behindDoc="1" locked="1" layoutInCell="1" allowOverlap="1" wp14:anchorId="47C7CC37" wp14:editId="56F23970">
            <wp:simplePos x="0" y="0"/>
            <wp:positionH relativeFrom="page">
              <wp:posOffset>19050</wp:posOffset>
            </wp:positionH>
            <wp:positionV relativeFrom="margin">
              <wp:align>top</wp:align>
            </wp:positionV>
            <wp:extent cx="7808595" cy="1837690"/>
            <wp:effectExtent l="0" t="0" r="1905" b="0"/>
            <wp:wrapTight wrapText="bothSides">
              <wp:wrapPolygon edited="0">
                <wp:start x="0" y="0"/>
                <wp:lineTo x="0" y="21272"/>
                <wp:lineTo x="21553" y="21272"/>
                <wp:lineTo x="21553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TR_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08595" cy="1837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0F05" w:rsidRPr="004A6549">
        <w:rPr>
          <w:rFonts w:ascii="Arial" w:hAnsi="Arial" w:cs="Arial"/>
          <w:i w:val="0"/>
          <w:sz w:val="24"/>
          <w:szCs w:val="24"/>
        </w:rPr>
        <w:t>MERRIMACK VALLEY PLANNING COMMISSION</w:t>
      </w:r>
    </w:p>
    <w:p w14:paraId="2E76AAA3" w14:textId="77777777" w:rsidR="00FB7716" w:rsidRPr="004A6549" w:rsidRDefault="00FB7716" w:rsidP="00743DCA">
      <w:pPr>
        <w:keepNext/>
        <w:jc w:val="center"/>
        <w:outlineLvl w:val="0"/>
        <w:rPr>
          <w:rFonts w:ascii="Arial" w:hAnsi="Arial" w:cs="Arial"/>
          <w:sz w:val="24"/>
        </w:rPr>
      </w:pPr>
    </w:p>
    <w:p w14:paraId="197CF3B4" w14:textId="5062F862" w:rsidR="00FB7716" w:rsidRPr="004A6549" w:rsidRDefault="00BD1B09" w:rsidP="00743DCA">
      <w:pPr>
        <w:keepNext/>
        <w:jc w:val="center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onthly Meeting of </w:t>
      </w:r>
      <w:r w:rsidR="001E58F5">
        <w:rPr>
          <w:rFonts w:ascii="Arial" w:hAnsi="Arial" w:cs="Arial"/>
          <w:sz w:val="24"/>
        </w:rPr>
        <w:t>March</w:t>
      </w:r>
      <w:r w:rsidR="0089261E">
        <w:rPr>
          <w:rFonts w:ascii="Arial" w:hAnsi="Arial" w:cs="Arial"/>
          <w:sz w:val="24"/>
        </w:rPr>
        <w:t xml:space="preserve"> 18</w:t>
      </w:r>
      <w:r w:rsidR="00BA7ADE">
        <w:rPr>
          <w:rFonts w:ascii="Arial" w:hAnsi="Arial" w:cs="Arial"/>
          <w:sz w:val="24"/>
        </w:rPr>
        <w:t>, 2021</w:t>
      </w:r>
    </w:p>
    <w:p w14:paraId="699DF49D" w14:textId="77777777" w:rsidR="00FB7716" w:rsidRPr="004A6549" w:rsidRDefault="00FB7716" w:rsidP="00743DCA">
      <w:pPr>
        <w:rPr>
          <w:rFonts w:ascii="Arial" w:hAnsi="Arial" w:cs="Arial"/>
          <w:lang w:val="x-none"/>
        </w:rPr>
      </w:pPr>
    </w:p>
    <w:p w14:paraId="0CFA874C" w14:textId="176FC46C" w:rsidR="00FB5720" w:rsidRDefault="00BA7ADE" w:rsidP="00A1241F">
      <w:pPr>
        <w:pStyle w:val="Subtitle"/>
        <w:tabs>
          <w:tab w:val="left" w:pos="1080"/>
        </w:tabs>
        <w:spacing w:line="276" w:lineRule="auto"/>
        <w:jc w:val="center"/>
        <w:rPr>
          <w:rFonts w:ascii="Arial" w:hAnsi="Arial" w:cs="Arial"/>
          <w:b w:val="0"/>
          <w:i/>
          <w:szCs w:val="28"/>
        </w:rPr>
      </w:pPr>
      <w:r w:rsidRPr="00AD6664">
        <w:rPr>
          <w:rFonts w:ascii="Arial" w:eastAsia="Arial" w:hAnsi="Arial" w:cs="Arial"/>
          <w:b w:val="0"/>
          <w:spacing w:val="-4"/>
          <w:szCs w:val="28"/>
        </w:rPr>
        <w:t>Time</w:t>
      </w:r>
      <w:r>
        <w:rPr>
          <w:rFonts w:ascii="Arial" w:eastAsia="Arial" w:hAnsi="Arial" w:cs="Arial"/>
          <w:b w:val="0"/>
          <w:spacing w:val="-4"/>
          <w:szCs w:val="28"/>
        </w:rPr>
        <w:t xml:space="preserve">: </w:t>
      </w:r>
      <w:r>
        <w:rPr>
          <w:rFonts w:ascii="Arial" w:hAnsi="Arial" w:cs="Arial"/>
          <w:b w:val="0"/>
          <w:i/>
          <w:szCs w:val="28"/>
        </w:rPr>
        <w:t>11:00</w:t>
      </w:r>
      <w:r w:rsidR="001978A4">
        <w:rPr>
          <w:rFonts w:ascii="Arial" w:hAnsi="Arial" w:cs="Arial"/>
          <w:b w:val="0"/>
          <w:i/>
          <w:szCs w:val="28"/>
          <w:lang w:val="en-US"/>
        </w:rPr>
        <w:t xml:space="preserve"> </w:t>
      </w:r>
      <w:r>
        <w:rPr>
          <w:rFonts w:ascii="Arial" w:hAnsi="Arial" w:cs="Arial"/>
          <w:b w:val="0"/>
          <w:i/>
          <w:szCs w:val="28"/>
        </w:rPr>
        <w:t>AM</w:t>
      </w:r>
    </w:p>
    <w:p w14:paraId="35CF31FC" w14:textId="77777777" w:rsidR="00A1241F" w:rsidRPr="00A1241F" w:rsidRDefault="00A1241F" w:rsidP="00A1241F">
      <w:pPr>
        <w:pStyle w:val="Subtitle"/>
        <w:tabs>
          <w:tab w:val="left" w:pos="1080"/>
        </w:tabs>
        <w:spacing w:line="276" w:lineRule="auto"/>
        <w:jc w:val="center"/>
        <w:rPr>
          <w:rFonts w:ascii="Arial" w:hAnsi="Arial" w:cs="Arial"/>
          <w:b w:val="0"/>
          <w:i/>
          <w:szCs w:val="28"/>
        </w:rPr>
      </w:pPr>
    </w:p>
    <w:p w14:paraId="7836D297" w14:textId="77777777" w:rsidR="00A1241F" w:rsidRDefault="00A1241F" w:rsidP="00A1241F">
      <w:pPr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To join this meeting contact Nancy Lavallee – </w:t>
      </w:r>
      <w:hyperlink r:id="rId9" w:history="1">
        <w:r w:rsidRPr="00484622">
          <w:rPr>
            <w:rStyle w:val="Hyperlink"/>
            <w:rFonts w:ascii="Arial" w:hAnsi="Arial" w:cs="Arial"/>
            <w:sz w:val="24"/>
          </w:rPr>
          <w:t>nlavallee@mvpc.org</w:t>
        </w:r>
      </w:hyperlink>
    </w:p>
    <w:p w14:paraId="022537E5" w14:textId="4B7BA00A" w:rsidR="00A4152F" w:rsidRDefault="00A4152F" w:rsidP="00743DCA">
      <w:pPr>
        <w:rPr>
          <w:rFonts w:ascii="Arial" w:hAnsi="Arial" w:cs="Arial"/>
          <w:sz w:val="24"/>
        </w:rPr>
      </w:pPr>
    </w:p>
    <w:p w14:paraId="5C89A84F" w14:textId="77777777" w:rsidR="00A1241F" w:rsidRDefault="00A1241F" w:rsidP="00743DCA">
      <w:pPr>
        <w:rPr>
          <w:rFonts w:ascii="Arial" w:hAnsi="Arial" w:cs="Arial"/>
          <w:sz w:val="24"/>
        </w:rPr>
      </w:pPr>
    </w:p>
    <w:p w14:paraId="68DDF207" w14:textId="33BCB4E9" w:rsidR="00A4152F" w:rsidRDefault="00A4152F" w:rsidP="00743DCA">
      <w:pPr>
        <w:rPr>
          <w:rFonts w:ascii="Arial" w:hAnsi="Arial" w:cs="Arial"/>
          <w:sz w:val="24"/>
        </w:rPr>
      </w:pPr>
    </w:p>
    <w:p w14:paraId="697512D4" w14:textId="77777777" w:rsidR="001E58F5" w:rsidRPr="004A6549" w:rsidRDefault="001E58F5" w:rsidP="00743DCA">
      <w:pPr>
        <w:rPr>
          <w:rFonts w:ascii="Arial" w:hAnsi="Arial" w:cs="Arial"/>
          <w:sz w:val="24"/>
        </w:rPr>
      </w:pPr>
    </w:p>
    <w:p w14:paraId="259AEC56" w14:textId="77777777" w:rsidR="00D310D2" w:rsidRPr="004A6549" w:rsidRDefault="00385694" w:rsidP="00743DCA">
      <w:pPr>
        <w:pStyle w:val="Heading1"/>
        <w:tabs>
          <w:tab w:val="left" w:pos="-540"/>
        </w:tabs>
        <w:ind w:right="1728"/>
        <w:rPr>
          <w:rFonts w:ascii="Arial" w:hAnsi="Arial" w:cs="Arial"/>
          <w:sz w:val="24"/>
          <w:szCs w:val="24"/>
        </w:rPr>
      </w:pPr>
      <w:r w:rsidRPr="004A6549">
        <w:rPr>
          <w:rFonts w:ascii="Arial" w:hAnsi="Arial" w:cs="Arial"/>
          <w:sz w:val="24"/>
          <w:szCs w:val="24"/>
        </w:rPr>
        <w:t xml:space="preserve">                          </w:t>
      </w:r>
      <w:r w:rsidR="00D310D2" w:rsidRPr="004A6549">
        <w:rPr>
          <w:rFonts w:ascii="Arial" w:hAnsi="Arial" w:cs="Arial"/>
          <w:sz w:val="24"/>
          <w:szCs w:val="24"/>
        </w:rPr>
        <w:t>AGENDA</w:t>
      </w:r>
    </w:p>
    <w:p w14:paraId="4369580A" w14:textId="77777777" w:rsidR="00255398" w:rsidRPr="00EA1411" w:rsidRDefault="00255398" w:rsidP="004A6549">
      <w:pPr>
        <w:tabs>
          <w:tab w:val="num" w:pos="1890"/>
        </w:tabs>
        <w:rPr>
          <w:rFonts w:ascii="Arial" w:hAnsi="Arial" w:cs="Arial"/>
          <w:sz w:val="24"/>
        </w:rPr>
      </w:pPr>
    </w:p>
    <w:p w14:paraId="3B634556" w14:textId="77777777" w:rsidR="00973F43" w:rsidRPr="00EA1411" w:rsidRDefault="00973F43" w:rsidP="00C13CB7">
      <w:pPr>
        <w:numPr>
          <w:ilvl w:val="0"/>
          <w:numId w:val="1"/>
        </w:numPr>
        <w:tabs>
          <w:tab w:val="num" w:pos="360"/>
          <w:tab w:val="left" w:pos="720"/>
          <w:tab w:val="left" w:pos="2250"/>
          <w:tab w:val="num" w:pos="3780"/>
        </w:tabs>
        <w:spacing w:line="360" w:lineRule="auto"/>
        <w:ind w:left="2246" w:hanging="446"/>
        <w:rPr>
          <w:rFonts w:ascii="Arial" w:hAnsi="Arial" w:cs="Arial"/>
          <w:sz w:val="24"/>
        </w:rPr>
      </w:pPr>
      <w:r w:rsidRPr="00EA1411">
        <w:rPr>
          <w:rFonts w:ascii="Arial" w:hAnsi="Arial" w:cs="Arial"/>
          <w:sz w:val="24"/>
        </w:rPr>
        <w:t>Call to Order</w:t>
      </w:r>
    </w:p>
    <w:p w14:paraId="6A67B594" w14:textId="77777777" w:rsidR="00973F43" w:rsidRPr="00EA1411" w:rsidRDefault="00973F43" w:rsidP="0016586B">
      <w:pPr>
        <w:numPr>
          <w:ilvl w:val="0"/>
          <w:numId w:val="1"/>
        </w:numPr>
        <w:tabs>
          <w:tab w:val="num" w:pos="2250"/>
          <w:tab w:val="num" w:pos="3780"/>
        </w:tabs>
        <w:spacing w:line="360" w:lineRule="auto"/>
        <w:ind w:left="2246" w:hanging="446"/>
        <w:rPr>
          <w:rFonts w:ascii="Arial" w:hAnsi="Arial" w:cs="Arial"/>
          <w:sz w:val="24"/>
        </w:rPr>
      </w:pPr>
      <w:r w:rsidRPr="00EA1411">
        <w:rPr>
          <w:rFonts w:ascii="Arial" w:hAnsi="Arial" w:cs="Arial"/>
          <w:sz w:val="24"/>
        </w:rPr>
        <w:t>Roll Call</w:t>
      </w:r>
    </w:p>
    <w:p w14:paraId="27ADD798" w14:textId="35A6554F" w:rsidR="00973F43" w:rsidRPr="00EA1411" w:rsidRDefault="00CA491A" w:rsidP="0016586B">
      <w:pPr>
        <w:numPr>
          <w:ilvl w:val="0"/>
          <w:numId w:val="1"/>
        </w:numPr>
        <w:tabs>
          <w:tab w:val="num" w:pos="2250"/>
          <w:tab w:val="num" w:pos="3780"/>
        </w:tabs>
        <w:spacing w:line="360" w:lineRule="auto"/>
        <w:ind w:left="2246" w:hanging="446"/>
        <w:rPr>
          <w:rFonts w:ascii="Arial" w:hAnsi="Arial" w:cs="Arial"/>
          <w:sz w:val="24"/>
        </w:rPr>
      </w:pPr>
      <w:r w:rsidRPr="00EA1411">
        <w:rPr>
          <w:rFonts w:ascii="Arial" w:hAnsi="Arial" w:cs="Arial"/>
          <w:sz w:val="24"/>
        </w:rPr>
        <w:t>Adoption</w:t>
      </w:r>
      <w:r w:rsidR="00BD1B09" w:rsidRPr="00EA1411">
        <w:rPr>
          <w:rFonts w:ascii="Arial" w:hAnsi="Arial" w:cs="Arial"/>
          <w:sz w:val="24"/>
        </w:rPr>
        <w:t xml:space="preserve"> of </w:t>
      </w:r>
      <w:r w:rsidR="001E58F5">
        <w:rPr>
          <w:rFonts w:ascii="Arial" w:hAnsi="Arial" w:cs="Arial"/>
          <w:sz w:val="24"/>
        </w:rPr>
        <w:t>February</w:t>
      </w:r>
      <w:r w:rsidR="0070514E" w:rsidRPr="00EA1411">
        <w:rPr>
          <w:rFonts w:ascii="Arial" w:hAnsi="Arial" w:cs="Arial"/>
          <w:sz w:val="24"/>
        </w:rPr>
        <w:t xml:space="preserve"> </w:t>
      </w:r>
      <w:r w:rsidR="00973F43" w:rsidRPr="00EA1411">
        <w:rPr>
          <w:rFonts w:ascii="Arial" w:hAnsi="Arial" w:cs="Arial"/>
          <w:sz w:val="24"/>
        </w:rPr>
        <w:t>Meeting Minutes</w:t>
      </w:r>
    </w:p>
    <w:p w14:paraId="53349A1D" w14:textId="43DCE556" w:rsidR="00FB5720" w:rsidRDefault="00FB5720" w:rsidP="0016586B">
      <w:pPr>
        <w:numPr>
          <w:ilvl w:val="0"/>
          <w:numId w:val="1"/>
        </w:numPr>
        <w:tabs>
          <w:tab w:val="num" w:pos="2250"/>
          <w:tab w:val="num" w:pos="3780"/>
        </w:tabs>
        <w:spacing w:line="360" w:lineRule="auto"/>
        <w:ind w:left="2246" w:hanging="446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Warrant</w:t>
      </w:r>
      <w:r w:rsidR="00962E97">
        <w:rPr>
          <w:rFonts w:ascii="Arial" w:hAnsi="Arial" w:cs="Arial"/>
          <w:sz w:val="24"/>
        </w:rPr>
        <w:t xml:space="preserve"> for </w:t>
      </w:r>
      <w:r w:rsidR="001E58F5">
        <w:rPr>
          <w:rFonts w:ascii="Arial" w:hAnsi="Arial" w:cs="Arial"/>
          <w:sz w:val="24"/>
        </w:rPr>
        <w:t>February</w:t>
      </w:r>
    </w:p>
    <w:p w14:paraId="240937B5" w14:textId="77777777" w:rsidR="00973F43" w:rsidRPr="00EA1411" w:rsidRDefault="00E97EED" w:rsidP="0016586B">
      <w:pPr>
        <w:numPr>
          <w:ilvl w:val="0"/>
          <w:numId w:val="1"/>
        </w:numPr>
        <w:tabs>
          <w:tab w:val="num" w:pos="2250"/>
          <w:tab w:val="num" w:pos="3780"/>
        </w:tabs>
        <w:spacing w:line="360" w:lineRule="auto"/>
        <w:ind w:left="2246" w:hanging="446"/>
        <w:rPr>
          <w:rFonts w:ascii="Arial" w:hAnsi="Arial" w:cs="Arial"/>
          <w:sz w:val="24"/>
        </w:rPr>
      </w:pPr>
      <w:r w:rsidRPr="00EA1411">
        <w:rPr>
          <w:rFonts w:ascii="Arial" w:hAnsi="Arial" w:cs="Arial"/>
          <w:sz w:val="24"/>
        </w:rPr>
        <w:t>Chair</w:t>
      </w:r>
      <w:r w:rsidR="008E7508">
        <w:rPr>
          <w:rFonts w:ascii="Arial" w:hAnsi="Arial" w:cs="Arial"/>
          <w:sz w:val="24"/>
        </w:rPr>
        <w:t>man’s</w:t>
      </w:r>
      <w:r w:rsidR="00973F43" w:rsidRPr="00EA1411">
        <w:rPr>
          <w:rFonts w:ascii="Arial" w:hAnsi="Arial" w:cs="Arial"/>
          <w:sz w:val="24"/>
        </w:rPr>
        <w:t xml:space="preserve"> Comments</w:t>
      </w:r>
    </w:p>
    <w:p w14:paraId="10AAE72F" w14:textId="77777777" w:rsidR="00E56E44" w:rsidRPr="00EA1411" w:rsidRDefault="00973F43" w:rsidP="0016586B">
      <w:pPr>
        <w:numPr>
          <w:ilvl w:val="0"/>
          <w:numId w:val="1"/>
        </w:numPr>
        <w:tabs>
          <w:tab w:val="num" w:pos="2250"/>
          <w:tab w:val="num" w:pos="2880"/>
          <w:tab w:val="num" w:pos="3780"/>
        </w:tabs>
        <w:spacing w:line="360" w:lineRule="auto"/>
        <w:ind w:left="2246" w:hanging="446"/>
        <w:rPr>
          <w:rFonts w:ascii="Arial" w:hAnsi="Arial" w:cs="Arial"/>
          <w:b/>
          <w:bCs/>
          <w:sz w:val="24"/>
        </w:rPr>
      </w:pPr>
      <w:r w:rsidRPr="00EA1411">
        <w:rPr>
          <w:rFonts w:ascii="Arial" w:hAnsi="Arial" w:cs="Arial"/>
          <w:sz w:val="24"/>
        </w:rPr>
        <w:t>Director’s Report</w:t>
      </w:r>
    </w:p>
    <w:p w14:paraId="7D6B7FEE" w14:textId="5CB0A6BF" w:rsidR="00BA7ADE" w:rsidRPr="0089261E" w:rsidRDefault="00973F43" w:rsidP="00BA7ADE">
      <w:pPr>
        <w:numPr>
          <w:ilvl w:val="0"/>
          <w:numId w:val="1"/>
        </w:numPr>
        <w:tabs>
          <w:tab w:val="num" w:pos="2250"/>
          <w:tab w:val="num" w:pos="2880"/>
          <w:tab w:val="num" w:pos="3780"/>
        </w:tabs>
        <w:spacing w:line="360" w:lineRule="auto"/>
        <w:ind w:left="2246" w:hanging="446"/>
        <w:rPr>
          <w:rFonts w:ascii="Arial" w:hAnsi="Arial" w:cs="Arial"/>
          <w:bCs/>
          <w:sz w:val="24"/>
        </w:rPr>
      </w:pPr>
      <w:r w:rsidRPr="00EA1411">
        <w:rPr>
          <w:rFonts w:ascii="Arial" w:hAnsi="Arial" w:cs="Arial"/>
          <w:sz w:val="24"/>
        </w:rPr>
        <w:t>Contracts</w:t>
      </w:r>
    </w:p>
    <w:p w14:paraId="74475AFB" w14:textId="4719F99F" w:rsidR="00973F43" w:rsidRPr="00BA7ADE" w:rsidRDefault="00973F43" w:rsidP="001E58F5">
      <w:pPr>
        <w:numPr>
          <w:ilvl w:val="0"/>
          <w:numId w:val="1"/>
        </w:numPr>
        <w:tabs>
          <w:tab w:val="num" w:pos="2250"/>
          <w:tab w:val="num" w:pos="2880"/>
          <w:tab w:val="num" w:pos="3780"/>
        </w:tabs>
        <w:spacing w:line="360" w:lineRule="auto"/>
        <w:ind w:left="2246" w:hanging="446"/>
        <w:rPr>
          <w:rFonts w:ascii="Arial" w:hAnsi="Arial" w:cs="Arial"/>
          <w:bCs/>
          <w:sz w:val="24"/>
        </w:rPr>
      </w:pPr>
      <w:r w:rsidRPr="00BA7ADE">
        <w:rPr>
          <w:rFonts w:ascii="Arial" w:hAnsi="Arial" w:cs="Arial"/>
          <w:sz w:val="24"/>
        </w:rPr>
        <w:t>Local and Regional Issues</w:t>
      </w:r>
    </w:p>
    <w:p w14:paraId="707A4B69" w14:textId="77777777" w:rsidR="00EA1411" w:rsidRPr="00EA1411" w:rsidRDefault="00973F43" w:rsidP="001E58F5">
      <w:pPr>
        <w:numPr>
          <w:ilvl w:val="0"/>
          <w:numId w:val="1"/>
        </w:numPr>
        <w:tabs>
          <w:tab w:val="num" w:pos="2250"/>
          <w:tab w:val="num" w:pos="3060"/>
        </w:tabs>
        <w:spacing w:line="360" w:lineRule="auto"/>
        <w:ind w:left="2250" w:hanging="450"/>
        <w:rPr>
          <w:rFonts w:ascii="Arial" w:hAnsi="Arial" w:cs="Arial"/>
          <w:b/>
          <w:bCs/>
          <w:sz w:val="24"/>
        </w:rPr>
      </w:pPr>
      <w:r w:rsidRPr="00EA1411">
        <w:rPr>
          <w:rFonts w:ascii="Arial" w:hAnsi="Arial" w:cs="Arial"/>
          <w:sz w:val="24"/>
        </w:rPr>
        <w:t>Other</w:t>
      </w:r>
    </w:p>
    <w:p w14:paraId="1EAC01A5" w14:textId="77777777" w:rsidR="00EA1411" w:rsidRPr="00EA1411" w:rsidRDefault="00973F43" w:rsidP="0016586B">
      <w:pPr>
        <w:numPr>
          <w:ilvl w:val="0"/>
          <w:numId w:val="1"/>
        </w:numPr>
        <w:tabs>
          <w:tab w:val="num" w:pos="2250"/>
          <w:tab w:val="num" w:pos="3060"/>
        </w:tabs>
        <w:spacing w:line="360" w:lineRule="auto"/>
        <w:ind w:left="2250" w:hanging="536"/>
        <w:rPr>
          <w:rFonts w:ascii="Arial" w:hAnsi="Arial" w:cs="Arial"/>
          <w:b/>
          <w:bCs/>
          <w:sz w:val="24"/>
        </w:rPr>
      </w:pPr>
      <w:r w:rsidRPr="00EA1411">
        <w:rPr>
          <w:rFonts w:ascii="Arial" w:hAnsi="Arial" w:cs="Arial"/>
          <w:sz w:val="24"/>
        </w:rPr>
        <w:t>Adjourn</w:t>
      </w:r>
    </w:p>
    <w:sectPr w:rsidR="00EA1411" w:rsidRPr="00EA1411" w:rsidSect="00EA1411">
      <w:footerReference w:type="default" r:id="rId10"/>
      <w:pgSz w:w="12240" w:h="15840" w:code="1"/>
      <w:pgMar w:top="0" w:right="1354" w:bottom="0" w:left="144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58A045" w14:textId="77777777" w:rsidR="00E73CFA" w:rsidRDefault="00E73CFA" w:rsidP="00D310D2">
      <w:r>
        <w:separator/>
      </w:r>
    </w:p>
  </w:endnote>
  <w:endnote w:type="continuationSeparator" w:id="0">
    <w:p w14:paraId="45B03525" w14:textId="77777777" w:rsidR="00E73CFA" w:rsidRDefault="00E73CFA" w:rsidP="00D310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Neue">
    <w:altName w:val="Arial"/>
    <w:charset w:val="00"/>
    <w:family w:val="auto"/>
    <w:pitch w:val="variable"/>
    <w:sig w:usb0="80000067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BDE6AC" w14:textId="77777777" w:rsidR="00D310D2" w:rsidRDefault="00DB5FBA">
    <w:pPr>
      <w:pStyle w:val="Footer"/>
    </w:pPr>
    <w:r>
      <w:rPr>
        <w:noProof/>
      </w:rPr>
      <w:drawing>
        <wp:inline distT="0" distB="0" distL="0" distR="0" wp14:anchorId="590A8332" wp14:editId="0357F5D3">
          <wp:extent cx="5943600" cy="1085850"/>
          <wp:effectExtent l="0" t="0" r="0" b="0"/>
          <wp:docPr id="1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 preferRelativeResize="0"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1085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926743" w14:textId="77777777" w:rsidR="00E73CFA" w:rsidRDefault="00E73CFA" w:rsidP="00D310D2">
      <w:r>
        <w:separator/>
      </w:r>
    </w:p>
  </w:footnote>
  <w:footnote w:type="continuationSeparator" w:id="0">
    <w:p w14:paraId="46D5CDE9" w14:textId="77777777" w:rsidR="00E73CFA" w:rsidRDefault="00E73CFA" w:rsidP="00D310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420B19"/>
    <w:multiLevelType w:val="hybridMultilevel"/>
    <w:tmpl w:val="2ED2B9B6"/>
    <w:lvl w:ilvl="0" w:tplc="54582802">
      <w:numFmt w:val="bullet"/>
      <w:lvlText w:val="-"/>
      <w:lvlJc w:val="left"/>
      <w:pPr>
        <w:ind w:left="2966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26" w:hanging="360"/>
      </w:pPr>
      <w:rPr>
        <w:rFonts w:ascii="Wingdings" w:hAnsi="Wingdings" w:hint="default"/>
      </w:rPr>
    </w:lvl>
  </w:abstractNum>
  <w:abstractNum w:abstractNumId="1" w15:restartNumberingAfterBreak="0">
    <w:nsid w:val="08944E4E"/>
    <w:multiLevelType w:val="hybridMultilevel"/>
    <w:tmpl w:val="B1FCAC18"/>
    <w:lvl w:ilvl="0" w:tplc="04090019">
      <w:start w:val="1"/>
      <w:numFmt w:val="lowerLetter"/>
      <w:lvlText w:val="%1."/>
      <w:lvlJc w:val="left"/>
      <w:pPr>
        <w:ind w:left="3330" w:hanging="360"/>
      </w:p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2" w15:restartNumberingAfterBreak="0">
    <w:nsid w:val="12236E91"/>
    <w:multiLevelType w:val="hybridMultilevel"/>
    <w:tmpl w:val="F46EC104"/>
    <w:lvl w:ilvl="0" w:tplc="5192DEF6">
      <w:start w:val="1"/>
      <w:numFmt w:val="lowerLetter"/>
      <w:lvlText w:val="%1."/>
      <w:lvlJc w:val="left"/>
      <w:pPr>
        <w:ind w:left="387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3" w15:restartNumberingAfterBreak="0">
    <w:nsid w:val="1C06552B"/>
    <w:multiLevelType w:val="hybridMultilevel"/>
    <w:tmpl w:val="557C030E"/>
    <w:lvl w:ilvl="0" w:tplc="5192DEF6">
      <w:start w:val="1"/>
      <w:numFmt w:val="lowerLetter"/>
      <w:lvlText w:val="%1."/>
      <w:lvlJc w:val="left"/>
      <w:pPr>
        <w:ind w:left="21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EEA2E7F"/>
    <w:multiLevelType w:val="hybridMultilevel"/>
    <w:tmpl w:val="D6F4CB3E"/>
    <w:lvl w:ilvl="0" w:tplc="8A0A2F62">
      <w:start w:val="9"/>
      <w:numFmt w:val="decimal"/>
      <w:lvlText w:val="%1."/>
      <w:lvlJc w:val="left"/>
      <w:pPr>
        <w:tabs>
          <w:tab w:val="num" w:pos="3240"/>
        </w:tabs>
        <w:ind w:left="3240" w:hanging="720"/>
      </w:pPr>
      <w:rPr>
        <w:rFonts w:hint="default"/>
        <w:b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826D3D"/>
    <w:multiLevelType w:val="hybridMultilevel"/>
    <w:tmpl w:val="14240786"/>
    <w:lvl w:ilvl="0" w:tplc="C3D0A472">
      <w:numFmt w:val="bullet"/>
      <w:lvlText w:val="-"/>
      <w:lvlJc w:val="left"/>
      <w:pPr>
        <w:ind w:left="28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6" w15:restartNumberingAfterBreak="0">
    <w:nsid w:val="24EE713B"/>
    <w:multiLevelType w:val="hybridMultilevel"/>
    <w:tmpl w:val="58B21D2A"/>
    <w:lvl w:ilvl="0" w:tplc="B2E8009E">
      <w:start w:val="8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/>
        <w:i w:val="0"/>
        <w:sz w:val="24"/>
      </w:rPr>
    </w:lvl>
    <w:lvl w:ilvl="1" w:tplc="469AD8C4">
      <w:start w:val="1"/>
      <w:numFmt w:val="lowerLetter"/>
      <w:lvlText w:val="%2."/>
      <w:lvlJc w:val="left"/>
      <w:pPr>
        <w:tabs>
          <w:tab w:val="num" w:pos="360"/>
        </w:tabs>
        <w:ind w:left="360" w:hanging="72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A42CDD3C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5" w:tplc="0409001B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7" w15:restartNumberingAfterBreak="0">
    <w:nsid w:val="256C60D2"/>
    <w:multiLevelType w:val="hybridMultilevel"/>
    <w:tmpl w:val="68D04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AAF31A4"/>
    <w:multiLevelType w:val="hybridMultilevel"/>
    <w:tmpl w:val="AB2EB8F6"/>
    <w:lvl w:ilvl="0" w:tplc="631A36EC">
      <w:start w:val="1"/>
      <w:numFmt w:val="lowerLetter"/>
      <w:lvlText w:val="%1."/>
      <w:lvlJc w:val="left"/>
      <w:pPr>
        <w:tabs>
          <w:tab w:val="num" w:pos="2790"/>
        </w:tabs>
        <w:ind w:left="279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E1068A6"/>
    <w:multiLevelType w:val="hybridMultilevel"/>
    <w:tmpl w:val="D9425462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0" w15:restartNumberingAfterBreak="0">
    <w:nsid w:val="2EB33972"/>
    <w:multiLevelType w:val="hybridMultilevel"/>
    <w:tmpl w:val="1E088C4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0D4E0D"/>
    <w:multiLevelType w:val="hybridMultilevel"/>
    <w:tmpl w:val="290405FA"/>
    <w:lvl w:ilvl="0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12" w15:restartNumberingAfterBreak="0">
    <w:nsid w:val="378821D0"/>
    <w:multiLevelType w:val="hybridMultilevel"/>
    <w:tmpl w:val="A24239E0"/>
    <w:lvl w:ilvl="0" w:tplc="94F4BC38">
      <w:start w:val="1"/>
      <w:numFmt w:val="lowerLetter"/>
      <w:lvlText w:val="%1."/>
      <w:lvlJc w:val="left"/>
      <w:pPr>
        <w:ind w:left="531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6030" w:hanging="360"/>
      </w:pPr>
    </w:lvl>
    <w:lvl w:ilvl="2" w:tplc="0409001B" w:tentative="1">
      <w:start w:val="1"/>
      <w:numFmt w:val="lowerRoman"/>
      <w:lvlText w:val="%3."/>
      <w:lvlJc w:val="right"/>
      <w:pPr>
        <w:ind w:left="6750" w:hanging="180"/>
      </w:pPr>
    </w:lvl>
    <w:lvl w:ilvl="3" w:tplc="0409000F" w:tentative="1">
      <w:start w:val="1"/>
      <w:numFmt w:val="decimal"/>
      <w:lvlText w:val="%4."/>
      <w:lvlJc w:val="left"/>
      <w:pPr>
        <w:ind w:left="7470" w:hanging="360"/>
      </w:pPr>
    </w:lvl>
    <w:lvl w:ilvl="4" w:tplc="04090019" w:tentative="1">
      <w:start w:val="1"/>
      <w:numFmt w:val="lowerLetter"/>
      <w:lvlText w:val="%5."/>
      <w:lvlJc w:val="left"/>
      <w:pPr>
        <w:ind w:left="8190" w:hanging="360"/>
      </w:pPr>
    </w:lvl>
    <w:lvl w:ilvl="5" w:tplc="0409001B" w:tentative="1">
      <w:start w:val="1"/>
      <w:numFmt w:val="lowerRoman"/>
      <w:lvlText w:val="%6."/>
      <w:lvlJc w:val="right"/>
      <w:pPr>
        <w:ind w:left="8910" w:hanging="180"/>
      </w:pPr>
    </w:lvl>
    <w:lvl w:ilvl="6" w:tplc="0409000F" w:tentative="1">
      <w:start w:val="1"/>
      <w:numFmt w:val="decimal"/>
      <w:lvlText w:val="%7."/>
      <w:lvlJc w:val="left"/>
      <w:pPr>
        <w:ind w:left="9630" w:hanging="360"/>
      </w:pPr>
    </w:lvl>
    <w:lvl w:ilvl="7" w:tplc="04090019" w:tentative="1">
      <w:start w:val="1"/>
      <w:numFmt w:val="lowerLetter"/>
      <w:lvlText w:val="%8."/>
      <w:lvlJc w:val="left"/>
      <w:pPr>
        <w:ind w:left="10350" w:hanging="360"/>
      </w:pPr>
    </w:lvl>
    <w:lvl w:ilvl="8" w:tplc="0409001B" w:tentative="1">
      <w:start w:val="1"/>
      <w:numFmt w:val="lowerRoman"/>
      <w:lvlText w:val="%9."/>
      <w:lvlJc w:val="right"/>
      <w:pPr>
        <w:ind w:left="11070" w:hanging="180"/>
      </w:pPr>
    </w:lvl>
  </w:abstractNum>
  <w:abstractNum w:abstractNumId="13" w15:restartNumberingAfterBreak="0">
    <w:nsid w:val="3E1858F0"/>
    <w:multiLevelType w:val="hybridMultilevel"/>
    <w:tmpl w:val="CB92186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4" w15:restartNumberingAfterBreak="0">
    <w:nsid w:val="3F19619F"/>
    <w:multiLevelType w:val="singleLevel"/>
    <w:tmpl w:val="0409000F"/>
    <w:lvl w:ilvl="0">
      <w:start w:val="1"/>
      <w:numFmt w:val="decimal"/>
      <w:lvlText w:val="%1."/>
      <w:lvlJc w:val="left"/>
      <w:pPr>
        <w:ind w:left="2160" w:hanging="360"/>
      </w:pPr>
      <w:rPr>
        <w:rFonts w:hint="default"/>
        <w:b/>
        <w:i w:val="0"/>
        <w:sz w:val="24"/>
      </w:rPr>
    </w:lvl>
  </w:abstractNum>
  <w:abstractNum w:abstractNumId="15" w15:restartNumberingAfterBreak="0">
    <w:nsid w:val="44FB1B81"/>
    <w:multiLevelType w:val="hybridMultilevel"/>
    <w:tmpl w:val="42C05270"/>
    <w:lvl w:ilvl="0" w:tplc="04090017">
      <w:start w:val="1"/>
      <w:numFmt w:val="lowerLetter"/>
      <w:lvlText w:val="%1)"/>
      <w:lvlJc w:val="left"/>
      <w:pPr>
        <w:ind w:left="296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26" w:hanging="360"/>
      </w:pPr>
      <w:rPr>
        <w:rFonts w:ascii="Wingdings" w:hAnsi="Wingdings" w:hint="default"/>
      </w:rPr>
    </w:lvl>
  </w:abstractNum>
  <w:abstractNum w:abstractNumId="16" w15:restartNumberingAfterBreak="0">
    <w:nsid w:val="46503FEE"/>
    <w:multiLevelType w:val="hybridMultilevel"/>
    <w:tmpl w:val="EEFA7DE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658594E"/>
    <w:multiLevelType w:val="hybridMultilevel"/>
    <w:tmpl w:val="ADBEECA2"/>
    <w:lvl w:ilvl="0" w:tplc="5192DEF6">
      <w:start w:val="1"/>
      <w:numFmt w:val="lowerLetter"/>
      <w:lvlText w:val="%1."/>
      <w:lvlJc w:val="left"/>
      <w:pPr>
        <w:ind w:left="1440" w:hanging="360"/>
      </w:pPr>
      <w:rPr>
        <w:rFonts w:hint="default"/>
        <w:b/>
        <w:i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7721B0B"/>
    <w:multiLevelType w:val="hybridMultilevel"/>
    <w:tmpl w:val="3F76E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1A5B27"/>
    <w:multiLevelType w:val="hybridMultilevel"/>
    <w:tmpl w:val="D5828112"/>
    <w:lvl w:ilvl="0" w:tplc="C84A6674">
      <w:start w:val="1"/>
      <w:numFmt w:val="lowerLetter"/>
      <w:lvlText w:val="%1."/>
      <w:lvlJc w:val="left"/>
      <w:pPr>
        <w:ind w:left="2460" w:hanging="39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150" w:hanging="360"/>
      </w:pPr>
    </w:lvl>
    <w:lvl w:ilvl="2" w:tplc="0409001B" w:tentative="1">
      <w:start w:val="1"/>
      <w:numFmt w:val="lowerRoman"/>
      <w:lvlText w:val="%3."/>
      <w:lvlJc w:val="right"/>
      <w:pPr>
        <w:ind w:left="3870" w:hanging="180"/>
      </w:pPr>
    </w:lvl>
    <w:lvl w:ilvl="3" w:tplc="0409000F" w:tentative="1">
      <w:start w:val="1"/>
      <w:numFmt w:val="decimal"/>
      <w:lvlText w:val="%4."/>
      <w:lvlJc w:val="left"/>
      <w:pPr>
        <w:ind w:left="4590" w:hanging="360"/>
      </w:pPr>
    </w:lvl>
    <w:lvl w:ilvl="4" w:tplc="04090019" w:tentative="1">
      <w:start w:val="1"/>
      <w:numFmt w:val="lowerLetter"/>
      <w:lvlText w:val="%5."/>
      <w:lvlJc w:val="left"/>
      <w:pPr>
        <w:ind w:left="5310" w:hanging="360"/>
      </w:pPr>
    </w:lvl>
    <w:lvl w:ilvl="5" w:tplc="0409001B" w:tentative="1">
      <w:start w:val="1"/>
      <w:numFmt w:val="lowerRoman"/>
      <w:lvlText w:val="%6."/>
      <w:lvlJc w:val="right"/>
      <w:pPr>
        <w:ind w:left="6030" w:hanging="180"/>
      </w:pPr>
    </w:lvl>
    <w:lvl w:ilvl="6" w:tplc="0409000F" w:tentative="1">
      <w:start w:val="1"/>
      <w:numFmt w:val="decimal"/>
      <w:lvlText w:val="%7."/>
      <w:lvlJc w:val="left"/>
      <w:pPr>
        <w:ind w:left="6750" w:hanging="360"/>
      </w:pPr>
    </w:lvl>
    <w:lvl w:ilvl="7" w:tplc="04090019" w:tentative="1">
      <w:start w:val="1"/>
      <w:numFmt w:val="lowerLetter"/>
      <w:lvlText w:val="%8."/>
      <w:lvlJc w:val="left"/>
      <w:pPr>
        <w:ind w:left="7470" w:hanging="360"/>
      </w:pPr>
    </w:lvl>
    <w:lvl w:ilvl="8" w:tplc="0409001B" w:tentative="1">
      <w:start w:val="1"/>
      <w:numFmt w:val="lowerRoman"/>
      <w:lvlText w:val="%9."/>
      <w:lvlJc w:val="right"/>
      <w:pPr>
        <w:ind w:left="8190" w:hanging="180"/>
      </w:pPr>
    </w:lvl>
  </w:abstractNum>
  <w:abstractNum w:abstractNumId="20" w15:restartNumberingAfterBreak="0">
    <w:nsid w:val="4DAE5141"/>
    <w:multiLevelType w:val="hybridMultilevel"/>
    <w:tmpl w:val="8CC6F08A"/>
    <w:lvl w:ilvl="0" w:tplc="0409000F">
      <w:start w:val="1"/>
      <w:numFmt w:val="decimal"/>
      <w:lvlText w:val="%1."/>
      <w:lvlJc w:val="left"/>
      <w:pPr>
        <w:ind w:left="2610" w:hanging="360"/>
      </w:pPr>
    </w:lvl>
    <w:lvl w:ilvl="1" w:tplc="04090019">
      <w:start w:val="1"/>
      <w:numFmt w:val="lowerLetter"/>
      <w:lvlText w:val="%2."/>
      <w:lvlJc w:val="left"/>
      <w:pPr>
        <w:ind w:left="3330" w:hanging="360"/>
      </w:pPr>
    </w:lvl>
    <w:lvl w:ilvl="2" w:tplc="0409001B">
      <w:start w:val="1"/>
      <w:numFmt w:val="lowerRoman"/>
      <w:lvlText w:val="%3."/>
      <w:lvlJc w:val="right"/>
      <w:pPr>
        <w:ind w:left="4050" w:hanging="180"/>
      </w:pPr>
    </w:lvl>
    <w:lvl w:ilvl="3" w:tplc="0409000F" w:tentative="1">
      <w:start w:val="1"/>
      <w:numFmt w:val="decimal"/>
      <w:lvlText w:val="%4."/>
      <w:lvlJc w:val="left"/>
      <w:pPr>
        <w:ind w:left="4770" w:hanging="360"/>
      </w:pPr>
    </w:lvl>
    <w:lvl w:ilvl="4" w:tplc="04090019" w:tentative="1">
      <w:start w:val="1"/>
      <w:numFmt w:val="lowerLetter"/>
      <w:lvlText w:val="%5."/>
      <w:lvlJc w:val="left"/>
      <w:pPr>
        <w:ind w:left="5490" w:hanging="360"/>
      </w:pPr>
    </w:lvl>
    <w:lvl w:ilvl="5" w:tplc="0409001B" w:tentative="1">
      <w:start w:val="1"/>
      <w:numFmt w:val="lowerRoman"/>
      <w:lvlText w:val="%6."/>
      <w:lvlJc w:val="right"/>
      <w:pPr>
        <w:ind w:left="6210" w:hanging="180"/>
      </w:pPr>
    </w:lvl>
    <w:lvl w:ilvl="6" w:tplc="0409000F" w:tentative="1">
      <w:start w:val="1"/>
      <w:numFmt w:val="decimal"/>
      <w:lvlText w:val="%7."/>
      <w:lvlJc w:val="left"/>
      <w:pPr>
        <w:ind w:left="6930" w:hanging="360"/>
      </w:pPr>
    </w:lvl>
    <w:lvl w:ilvl="7" w:tplc="04090019" w:tentative="1">
      <w:start w:val="1"/>
      <w:numFmt w:val="lowerLetter"/>
      <w:lvlText w:val="%8."/>
      <w:lvlJc w:val="left"/>
      <w:pPr>
        <w:ind w:left="7650" w:hanging="360"/>
      </w:pPr>
    </w:lvl>
    <w:lvl w:ilvl="8" w:tplc="0409001B" w:tentative="1">
      <w:start w:val="1"/>
      <w:numFmt w:val="lowerRoman"/>
      <w:lvlText w:val="%9."/>
      <w:lvlJc w:val="right"/>
      <w:pPr>
        <w:ind w:left="8370" w:hanging="180"/>
      </w:pPr>
    </w:lvl>
  </w:abstractNum>
  <w:abstractNum w:abstractNumId="21" w15:restartNumberingAfterBreak="0">
    <w:nsid w:val="4DED3A90"/>
    <w:multiLevelType w:val="hybridMultilevel"/>
    <w:tmpl w:val="B7B04CB2"/>
    <w:lvl w:ilvl="0" w:tplc="1B584CC6">
      <w:start w:val="9"/>
      <w:numFmt w:val="decimal"/>
      <w:lvlText w:val="%1."/>
      <w:lvlJc w:val="left"/>
      <w:pPr>
        <w:tabs>
          <w:tab w:val="num" w:pos="2520"/>
        </w:tabs>
        <w:ind w:left="2520" w:hanging="72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4A46B8"/>
    <w:multiLevelType w:val="hybridMultilevel"/>
    <w:tmpl w:val="8BACC454"/>
    <w:lvl w:ilvl="0" w:tplc="C3D0A472">
      <w:numFmt w:val="bullet"/>
      <w:lvlText w:val="-"/>
      <w:lvlJc w:val="left"/>
      <w:pPr>
        <w:ind w:left="52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</w:abstractNum>
  <w:abstractNum w:abstractNumId="23" w15:restartNumberingAfterBreak="0">
    <w:nsid w:val="5CA620D0"/>
    <w:multiLevelType w:val="hybridMultilevel"/>
    <w:tmpl w:val="EBF01310"/>
    <w:lvl w:ilvl="0" w:tplc="04090019">
      <w:start w:val="1"/>
      <w:numFmt w:val="lowerLetter"/>
      <w:lvlText w:val="%1."/>
      <w:lvlJc w:val="left"/>
      <w:pPr>
        <w:ind w:left="2606" w:hanging="360"/>
      </w:pPr>
    </w:lvl>
    <w:lvl w:ilvl="1" w:tplc="04090019" w:tentative="1">
      <w:start w:val="1"/>
      <w:numFmt w:val="lowerLetter"/>
      <w:lvlText w:val="%2."/>
      <w:lvlJc w:val="left"/>
      <w:pPr>
        <w:ind w:left="3326" w:hanging="360"/>
      </w:pPr>
    </w:lvl>
    <w:lvl w:ilvl="2" w:tplc="0409001B" w:tentative="1">
      <w:start w:val="1"/>
      <w:numFmt w:val="lowerRoman"/>
      <w:lvlText w:val="%3."/>
      <w:lvlJc w:val="right"/>
      <w:pPr>
        <w:ind w:left="4046" w:hanging="180"/>
      </w:pPr>
    </w:lvl>
    <w:lvl w:ilvl="3" w:tplc="0409000F" w:tentative="1">
      <w:start w:val="1"/>
      <w:numFmt w:val="decimal"/>
      <w:lvlText w:val="%4."/>
      <w:lvlJc w:val="left"/>
      <w:pPr>
        <w:ind w:left="4766" w:hanging="360"/>
      </w:pPr>
    </w:lvl>
    <w:lvl w:ilvl="4" w:tplc="04090019" w:tentative="1">
      <w:start w:val="1"/>
      <w:numFmt w:val="lowerLetter"/>
      <w:lvlText w:val="%5."/>
      <w:lvlJc w:val="left"/>
      <w:pPr>
        <w:ind w:left="5486" w:hanging="360"/>
      </w:pPr>
    </w:lvl>
    <w:lvl w:ilvl="5" w:tplc="0409001B" w:tentative="1">
      <w:start w:val="1"/>
      <w:numFmt w:val="lowerRoman"/>
      <w:lvlText w:val="%6."/>
      <w:lvlJc w:val="right"/>
      <w:pPr>
        <w:ind w:left="6206" w:hanging="180"/>
      </w:pPr>
    </w:lvl>
    <w:lvl w:ilvl="6" w:tplc="0409000F" w:tentative="1">
      <w:start w:val="1"/>
      <w:numFmt w:val="decimal"/>
      <w:lvlText w:val="%7."/>
      <w:lvlJc w:val="left"/>
      <w:pPr>
        <w:ind w:left="6926" w:hanging="360"/>
      </w:pPr>
    </w:lvl>
    <w:lvl w:ilvl="7" w:tplc="04090019" w:tentative="1">
      <w:start w:val="1"/>
      <w:numFmt w:val="lowerLetter"/>
      <w:lvlText w:val="%8."/>
      <w:lvlJc w:val="left"/>
      <w:pPr>
        <w:ind w:left="7646" w:hanging="360"/>
      </w:pPr>
    </w:lvl>
    <w:lvl w:ilvl="8" w:tplc="0409001B" w:tentative="1">
      <w:start w:val="1"/>
      <w:numFmt w:val="lowerRoman"/>
      <w:lvlText w:val="%9."/>
      <w:lvlJc w:val="right"/>
      <w:pPr>
        <w:ind w:left="8366" w:hanging="180"/>
      </w:pPr>
    </w:lvl>
  </w:abstractNum>
  <w:abstractNum w:abstractNumId="24" w15:restartNumberingAfterBreak="0">
    <w:nsid w:val="5FCA1A9A"/>
    <w:multiLevelType w:val="hybridMultilevel"/>
    <w:tmpl w:val="71761D2C"/>
    <w:lvl w:ilvl="0" w:tplc="04090017">
      <w:start w:val="1"/>
      <w:numFmt w:val="lowerLetter"/>
      <w:lvlText w:val="%1)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5" w15:restartNumberingAfterBreak="0">
    <w:nsid w:val="615F42A4"/>
    <w:multiLevelType w:val="hybridMultilevel"/>
    <w:tmpl w:val="196CB1D4"/>
    <w:lvl w:ilvl="0" w:tplc="656C422C">
      <w:numFmt w:val="bullet"/>
      <w:lvlText w:val="-"/>
      <w:lvlJc w:val="left"/>
      <w:pPr>
        <w:ind w:left="2876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36" w:hanging="360"/>
      </w:pPr>
      <w:rPr>
        <w:rFonts w:ascii="Wingdings" w:hAnsi="Wingdings" w:hint="default"/>
      </w:rPr>
    </w:lvl>
  </w:abstractNum>
  <w:abstractNum w:abstractNumId="26" w15:restartNumberingAfterBreak="0">
    <w:nsid w:val="61B11290"/>
    <w:multiLevelType w:val="hybridMultilevel"/>
    <w:tmpl w:val="821C014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535142"/>
    <w:multiLevelType w:val="hybridMultilevel"/>
    <w:tmpl w:val="3F6A52E0"/>
    <w:lvl w:ilvl="0" w:tplc="B3D21804">
      <w:start w:val="1"/>
      <w:numFmt w:val="decimal"/>
      <w:lvlText w:val="%1."/>
      <w:lvlJc w:val="left"/>
      <w:pPr>
        <w:ind w:left="26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900232"/>
    <w:multiLevelType w:val="hybridMultilevel"/>
    <w:tmpl w:val="5E98748A"/>
    <w:lvl w:ilvl="0" w:tplc="A9666036">
      <w:numFmt w:val="bullet"/>
      <w:lvlText w:val="-"/>
      <w:lvlJc w:val="left"/>
      <w:pPr>
        <w:ind w:left="297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</w:abstractNum>
  <w:abstractNum w:abstractNumId="29" w15:restartNumberingAfterBreak="0">
    <w:nsid w:val="6E877BF4"/>
    <w:multiLevelType w:val="hybridMultilevel"/>
    <w:tmpl w:val="12C43C58"/>
    <w:lvl w:ilvl="0" w:tplc="C3D0A472">
      <w:numFmt w:val="bullet"/>
      <w:lvlText w:val="-"/>
      <w:lvlJc w:val="left"/>
      <w:pPr>
        <w:ind w:left="297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</w:abstractNum>
  <w:abstractNum w:abstractNumId="30" w15:restartNumberingAfterBreak="0">
    <w:nsid w:val="70BB7721"/>
    <w:multiLevelType w:val="hybridMultilevel"/>
    <w:tmpl w:val="E28E20DE"/>
    <w:lvl w:ilvl="0" w:tplc="ED54795A">
      <w:start w:val="8"/>
      <w:numFmt w:val="decimal"/>
      <w:lvlText w:val="%1."/>
      <w:lvlJc w:val="left"/>
      <w:pPr>
        <w:tabs>
          <w:tab w:val="num" w:pos="2520"/>
        </w:tabs>
        <w:ind w:left="2520" w:hanging="720"/>
      </w:pPr>
      <w:rPr>
        <w:rFonts w:hint="default"/>
        <w:b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6"/>
  </w:num>
  <w:num w:numId="3">
    <w:abstractNumId w:val="8"/>
  </w:num>
  <w:num w:numId="4">
    <w:abstractNumId w:val="17"/>
  </w:num>
  <w:num w:numId="5">
    <w:abstractNumId w:val="12"/>
  </w:num>
  <w:num w:numId="6">
    <w:abstractNumId w:val="13"/>
  </w:num>
  <w:num w:numId="7">
    <w:abstractNumId w:val="3"/>
  </w:num>
  <w:num w:numId="8">
    <w:abstractNumId w:val="21"/>
  </w:num>
  <w:num w:numId="9">
    <w:abstractNumId w:val="19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0"/>
  </w:num>
  <w:num w:numId="13">
    <w:abstractNumId w:val="7"/>
  </w:num>
  <w:num w:numId="14">
    <w:abstractNumId w:val="9"/>
  </w:num>
  <w:num w:numId="15">
    <w:abstractNumId w:val="2"/>
  </w:num>
  <w:num w:numId="16">
    <w:abstractNumId w:val="26"/>
  </w:num>
  <w:num w:numId="17">
    <w:abstractNumId w:val="4"/>
  </w:num>
  <w:num w:numId="18">
    <w:abstractNumId w:val="20"/>
  </w:num>
  <w:num w:numId="19">
    <w:abstractNumId w:val="1"/>
  </w:num>
  <w:num w:numId="20">
    <w:abstractNumId w:val="18"/>
  </w:num>
  <w:num w:numId="21">
    <w:abstractNumId w:val="27"/>
  </w:num>
  <w:num w:numId="22">
    <w:abstractNumId w:val="10"/>
  </w:num>
  <w:num w:numId="23">
    <w:abstractNumId w:val="29"/>
  </w:num>
  <w:num w:numId="24">
    <w:abstractNumId w:val="22"/>
  </w:num>
  <w:num w:numId="25">
    <w:abstractNumId w:val="5"/>
  </w:num>
  <w:num w:numId="26">
    <w:abstractNumId w:val="28"/>
  </w:num>
  <w:num w:numId="27">
    <w:abstractNumId w:val="11"/>
  </w:num>
  <w:num w:numId="28">
    <w:abstractNumId w:val="15"/>
  </w:num>
  <w:num w:numId="29">
    <w:abstractNumId w:val="24"/>
  </w:num>
  <w:num w:numId="30">
    <w:abstractNumId w:val="25"/>
  </w:num>
  <w:num w:numId="31">
    <w:abstractNumId w:val="0"/>
  </w:num>
  <w:num w:numId="3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drawingGridHorizontalSpacing w:val="100"/>
  <w:displayHorizontalDrawingGridEvery w:val="2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ytLA0NjE0trQwMzJT0lEKTi0uzszPAykwNK8FAGvREeMtAAAA"/>
  </w:docVars>
  <w:rsids>
    <w:rsidRoot w:val="00D310D2"/>
    <w:rsid w:val="000004B8"/>
    <w:rsid w:val="00001989"/>
    <w:rsid w:val="00002A1A"/>
    <w:rsid w:val="0000425C"/>
    <w:rsid w:val="000054F5"/>
    <w:rsid w:val="000104C5"/>
    <w:rsid w:val="0001071E"/>
    <w:rsid w:val="00012B50"/>
    <w:rsid w:val="00014C53"/>
    <w:rsid w:val="00014F19"/>
    <w:rsid w:val="00016BC5"/>
    <w:rsid w:val="00017B7A"/>
    <w:rsid w:val="00017D56"/>
    <w:rsid w:val="000201A1"/>
    <w:rsid w:val="00020FB0"/>
    <w:rsid w:val="00021609"/>
    <w:rsid w:val="00021AC3"/>
    <w:rsid w:val="000250B2"/>
    <w:rsid w:val="000259C7"/>
    <w:rsid w:val="00025FFA"/>
    <w:rsid w:val="00026342"/>
    <w:rsid w:val="0002758D"/>
    <w:rsid w:val="00030198"/>
    <w:rsid w:val="0003057B"/>
    <w:rsid w:val="00031157"/>
    <w:rsid w:val="00031A93"/>
    <w:rsid w:val="00032CB6"/>
    <w:rsid w:val="00032DCF"/>
    <w:rsid w:val="000334C5"/>
    <w:rsid w:val="00033C00"/>
    <w:rsid w:val="00033DCE"/>
    <w:rsid w:val="00034BBB"/>
    <w:rsid w:val="00035392"/>
    <w:rsid w:val="00035BCD"/>
    <w:rsid w:val="0004172A"/>
    <w:rsid w:val="00043AE8"/>
    <w:rsid w:val="000453BD"/>
    <w:rsid w:val="0004617D"/>
    <w:rsid w:val="0004791A"/>
    <w:rsid w:val="00047BB5"/>
    <w:rsid w:val="00050762"/>
    <w:rsid w:val="00051286"/>
    <w:rsid w:val="0005161B"/>
    <w:rsid w:val="00052790"/>
    <w:rsid w:val="0005305B"/>
    <w:rsid w:val="000530AA"/>
    <w:rsid w:val="00053312"/>
    <w:rsid w:val="00053679"/>
    <w:rsid w:val="00053A1C"/>
    <w:rsid w:val="00054E85"/>
    <w:rsid w:val="00057165"/>
    <w:rsid w:val="00057C41"/>
    <w:rsid w:val="00057DFA"/>
    <w:rsid w:val="000617A3"/>
    <w:rsid w:val="000647DD"/>
    <w:rsid w:val="000649A8"/>
    <w:rsid w:val="000657B6"/>
    <w:rsid w:val="00066C0F"/>
    <w:rsid w:val="000673B2"/>
    <w:rsid w:val="000674F4"/>
    <w:rsid w:val="00067FA1"/>
    <w:rsid w:val="0007118B"/>
    <w:rsid w:val="00071792"/>
    <w:rsid w:val="0007265D"/>
    <w:rsid w:val="00073230"/>
    <w:rsid w:val="00074B11"/>
    <w:rsid w:val="000761AA"/>
    <w:rsid w:val="00076CD6"/>
    <w:rsid w:val="00077678"/>
    <w:rsid w:val="000778C0"/>
    <w:rsid w:val="00080280"/>
    <w:rsid w:val="000810E5"/>
    <w:rsid w:val="00081DE4"/>
    <w:rsid w:val="00082534"/>
    <w:rsid w:val="00082E14"/>
    <w:rsid w:val="00083F06"/>
    <w:rsid w:val="000862AA"/>
    <w:rsid w:val="0008631F"/>
    <w:rsid w:val="000865F2"/>
    <w:rsid w:val="000873F8"/>
    <w:rsid w:val="00087BA7"/>
    <w:rsid w:val="00090102"/>
    <w:rsid w:val="00090B8A"/>
    <w:rsid w:val="00091BA2"/>
    <w:rsid w:val="00092F19"/>
    <w:rsid w:val="000931E8"/>
    <w:rsid w:val="000958A0"/>
    <w:rsid w:val="0009687B"/>
    <w:rsid w:val="00097602"/>
    <w:rsid w:val="00097AAB"/>
    <w:rsid w:val="00097AD3"/>
    <w:rsid w:val="000A03B6"/>
    <w:rsid w:val="000A06AE"/>
    <w:rsid w:val="000A1647"/>
    <w:rsid w:val="000A279A"/>
    <w:rsid w:val="000A28E6"/>
    <w:rsid w:val="000A2CD3"/>
    <w:rsid w:val="000A3F4F"/>
    <w:rsid w:val="000A41A4"/>
    <w:rsid w:val="000A46C4"/>
    <w:rsid w:val="000A517A"/>
    <w:rsid w:val="000A55CE"/>
    <w:rsid w:val="000A57E0"/>
    <w:rsid w:val="000A58BB"/>
    <w:rsid w:val="000A5FF1"/>
    <w:rsid w:val="000A6EFF"/>
    <w:rsid w:val="000B0079"/>
    <w:rsid w:val="000B019C"/>
    <w:rsid w:val="000B01D5"/>
    <w:rsid w:val="000B02F2"/>
    <w:rsid w:val="000B04A5"/>
    <w:rsid w:val="000B1357"/>
    <w:rsid w:val="000B23CF"/>
    <w:rsid w:val="000B3C35"/>
    <w:rsid w:val="000B3EA4"/>
    <w:rsid w:val="000B4E13"/>
    <w:rsid w:val="000B5F9E"/>
    <w:rsid w:val="000B6598"/>
    <w:rsid w:val="000B68CF"/>
    <w:rsid w:val="000B698E"/>
    <w:rsid w:val="000B713B"/>
    <w:rsid w:val="000B7298"/>
    <w:rsid w:val="000B73A8"/>
    <w:rsid w:val="000B73B1"/>
    <w:rsid w:val="000C00EB"/>
    <w:rsid w:val="000C0511"/>
    <w:rsid w:val="000C1025"/>
    <w:rsid w:val="000C180C"/>
    <w:rsid w:val="000C24D1"/>
    <w:rsid w:val="000C2673"/>
    <w:rsid w:val="000C2A2A"/>
    <w:rsid w:val="000C2ECE"/>
    <w:rsid w:val="000C31A9"/>
    <w:rsid w:val="000C41D7"/>
    <w:rsid w:val="000C4C71"/>
    <w:rsid w:val="000C5496"/>
    <w:rsid w:val="000C6733"/>
    <w:rsid w:val="000C6DC3"/>
    <w:rsid w:val="000C7615"/>
    <w:rsid w:val="000D103A"/>
    <w:rsid w:val="000D318B"/>
    <w:rsid w:val="000D4EEE"/>
    <w:rsid w:val="000D5668"/>
    <w:rsid w:val="000D7111"/>
    <w:rsid w:val="000E4304"/>
    <w:rsid w:val="000E4DEC"/>
    <w:rsid w:val="000E53DA"/>
    <w:rsid w:val="000E5B55"/>
    <w:rsid w:val="000E72A3"/>
    <w:rsid w:val="000E7AEB"/>
    <w:rsid w:val="000F14A2"/>
    <w:rsid w:val="000F20EC"/>
    <w:rsid w:val="000F23FC"/>
    <w:rsid w:val="000F29AC"/>
    <w:rsid w:val="000F3BA0"/>
    <w:rsid w:val="000F4C64"/>
    <w:rsid w:val="000F69DF"/>
    <w:rsid w:val="000F6B43"/>
    <w:rsid w:val="000F7843"/>
    <w:rsid w:val="000F7A68"/>
    <w:rsid w:val="00100028"/>
    <w:rsid w:val="001004BB"/>
    <w:rsid w:val="00100E8F"/>
    <w:rsid w:val="00101A83"/>
    <w:rsid w:val="00101ABF"/>
    <w:rsid w:val="00101F8F"/>
    <w:rsid w:val="001031B7"/>
    <w:rsid w:val="00104E1C"/>
    <w:rsid w:val="00105CEB"/>
    <w:rsid w:val="00106947"/>
    <w:rsid w:val="00107204"/>
    <w:rsid w:val="001079BF"/>
    <w:rsid w:val="00111037"/>
    <w:rsid w:val="001117EE"/>
    <w:rsid w:val="00111BEB"/>
    <w:rsid w:val="00113472"/>
    <w:rsid w:val="00115303"/>
    <w:rsid w:val="001153D3"/>
    <w:rsid w:val="001158C8"/>
    <w:rsid w:val="001164F9"/>
    <w:rsid w:val="00116D6F"/>
    <w:rsid w:val="00117601"/>
    <w:rsid w:val="00117E1A"/>
    <w:rsid w:val="001206BD"/>
    <w:rsid w:val="00120826"/>
    <w:rsid w:val="00123861"/>
    <w:rsid w:val="001258BA"/>
    <w:rsid w:val="00126BEA"/>
    <w:rsid w:val="001270F2"/>
    <w:rsid w:val="00130D9F"/>
    <w:rsid w:val="00131C40"/>
    <w:rsid w:val="00134760"/>
    <w:rsid w:val="00134B0E"/>
    <w:rsid w:val="00134B5C"/>
    <w:rsid w:val="001354B9"/>
    <w:rsid w:val="001360C9"/>
    <w:rsid w:val="00136FB5"/>
    <w:rsid w:val="00140ACB"/>
    <w:rsid w:val="0014386F"/>
    <w:rsid w:val="0014391E"/>
    <w:rsid w:val="00143F58"/>
    <w:rsid w:val="001446F7"/>
    <w:rsid w:val="00144F59"/>
    <w:rsid w:val="00145C6C"/>
    <w:rsid w:val="00146217"/>
    <w:rsid w:val="00146A2C"/>
    <w:rsid w:val="00146AF0"/>
    <w:rsid w:val="00151EEB"/>
    <w:rsid w:val="0015307F"/>
    <w:rsid w:val="0015474C"/>
    <w:rsid w:val="00154B59"/>
    <w:rsid w:val="00155D43"/>
    <w:rsid w:val="00155EB8"/>
    <w:rsid w:val="00156E50"/>
    <w:rsid w:val="00157691"/>
    <w:rsid w:val="00157C59"/>
    <w:rsid w:val="00160945"/>
    <w:rsid w:val="00162264"/>
    <w:rsid w:val="00163673"/>
    <w:rsid w:val="00163BDD"/>
    <w:rsid w:val="00164C0B"/>
    <w:rsid w:val="0016586B"/>
    <w:rsid w:val="00172DBF"/>
    <w:rsid w:val="00173802"/>
    <w:rsid w:val="00173D1C"/>
    <w:rsid w:val="001749EA"/>
    <w:rsid w:val="00175C5A"/>
    <w:rsid w:val="00175EF0"/>
    <w:rsid w:val="00176410"/>
    <w:rsid w:val="00180E23"/>
    <w:rsid w:val="0018172C"/>
    <w:rsid w:val="00181A44"/>
    <w:rsid w:val="00181E1A"/>
    <w:rsid w:val="00182933"/>
    <w:rsid w:val="001831DB"/>
    <w:rsid w:val="0018351F"/>
    <w:rsid w:val="00183FFB"/>
    <w:rsid w:val="00185509"/>
    <w:rsid w:val="00185A13"/>
    <w:rsid w:val="0018724E"/>
    <w:rsid w:val="00187467"/>
    <w:rsid w:val="001876C3"/>
    <w:rsid w:val="001879C1"/>
    <w:rsid w:val="00191021"/>
    <w:rsid w:val="0019151F"/>
    <w:rsid w:val="0019155D"/>
    <w:rsid w:val="00191C52"/>
    <w:rsid w:val="0019312A"/>
    <w:rsid w:val="0019316A"/>
    <w:rsid w:val="001934B5"/>
    <w:rsid w:val="00194511"/>
    <w:rsid w:val="0019526E"/>
    <w:rsid w:val="00195B20"/>
    <w:rsid w:val="00196040"/>
    <w:rsid w:val="00196E5C"/>
    <w:rsid w:val="00197400"/>
    <w:rsid w:val="001978A4"/>
    <w:rsid w:val="001A00F7"/>
    <w:rsid w:val="001A0ADB"/>
    <w:rsid w:val="001A1EA0"/>
    <w:rsid w:val="001A3289"/>
    <w:rsid w:val="001A3661"/>
    <w:rsid w:val="001A4075"/>
    <w:rsid w:val="001A427D"/>
    <w:rsid w:val="001A4529"/>
    <w:rsid w:val="001A46B4"/>
    <w:rsid w:val="001A4B80"/>
    <w:rsid w:val="001B0357"/>
    <w:rsid w:val="001B0A70"/>
    <w:rsid w:val="001B1087"/>
    <w:rsid w:val="001B133D"/>
    <w:rsid w:val="001B209C"/>
    <w:rsid w:val="001B2134"/>
    <w:rsid w:val="001B32D3"/>
    <w:rsid w:val="001B33DD"/>
    <w:rsid w:val="001B3D92"/>
    <w:rsid w:val="001B4B3E"/>
    <w:rsid w:val="001B7641"/>
    <w:rsid w:val="001B76A2"/>
    <w:rsid w:val="001B7936"/>
    <w:rsid w:val="001C0B45"/>
    <w:rsid w:val="001C3644"/>
    <w:rsid w:val="001C3C78"/>
    <w:rsid w:val="001C3DEE"/>
    <w:rsid w:val="001C42E9"/>
    <w:rsid w:val="001C6D09"/>
    <w:rsid w:val="001C6E03"/>
    <w:rsid w:val="001C7FB0"/>
    <w:rsid w:val="001D02BE"/>
    <w:rsid w:val="001D0FAC"/>
    <w:rsid w:val="001D1B40"/>
    <w:rsid w:val="001D3CB3"/>
    <w:rsid w:val="001D43B6"/>
    <w:rsid w:val="001D4871"/>
    <w:rsid w:val="001D56BC"/>
    <w:rsid w:val="001D73BF"/>
    <w:rsid w:val="001D7B03"/>
    <w:rsid w:val="001E0092"/>
    <w:rsid w:val="001E11FC"/>
    <w:rsid w:val="001E12E3"/>
    <w:rsid w:val="001E2A6F"/>
    <w:rsid w:val="001E2BE6"/>
    <w:rsid w:val="001E2C0C"/>
    <w:rsid w:val="001E5255"/>
    <w:rsid w:val="001E5460"/>
    <w:rsid w:val="001E5816"/>
    <w:rsid w:val="001E58F5"/>
    <w:rsid w:val="001E5C26"/>
    <w:rsid w:val="001E685E"/>
    <w:rsid w:val="001E700C"/>
    <w:rsid w:val="001E73CE"/>
    <w:rsid w:val="001E7AD1"/>
    <w:rsid w:val="001F0DDB"/>
    <w:rsid w:val="001F44C3"/>
    <w:rsid w:val="001F5AFA"/>
    <w:rsid w:val="001F5F01"/>
    <w:rsid w:val="001F6676"/>
    <w:rsid w:val="001F7499"/>
    <w:rsid w:val="001F7F45"/>
    <w:rsid w:val="00200DAB"/>
    <w:rsid w:val="00201324"/>
    <w:rsid w:val="00201DAD"/>
    <w:rsid w:val="00201E49"/>
    <w:rsid w:val="002023F1"/>
    <w:rsid w:val="00203291"/>
    <w:rsid w:val="002043D9"/>
    <w:rsid w:val="00204AD9"/>
    <w:rsid w:val="00205457"/>
    <w:rsid w:val="00205D42"/>
    <w:rsid w:val="00205FE4"/>
    <w:rsid w:val="0020652F"/>
    <w:rsid w:val="00206D14"/>
    <w:rsid w:val="0021102F"/>
    <w:rsid w:val="00211845"/>
    <w:rsid w:val="002131D7"/>
    <w:rsid w:val="00213547"/>
    <w:rsid w:val="002135E7"/>
    <w:rsid w:val="002136BB"/>
    <w:rsid w:val="00213BC7"/>
    <w:rsid w:val="00213D6E"/>
    <w:rsid w:val="0021512E"/>
    <w:rsid w:val="00217276"/>
    <w:rsid w:val="00217F14"/>
    <w:rsid w:val="002203F5"/>
    <w:rsid w:val="0022050F"/>
    <w:rsid w:val="00220B1B"/>
    <w:rsid w:val="002210CD"/>
    <w:rsid w:val="00221AEB"/>
    <w:rsid w:val="00221E74"/>
    <w:rsid w:val="00222186"/>
    <w:rsid w:val="002237A0"/>
    <w:rsid w:val="00223E36"/>
    <w:rsid w:val="00223EAC"/>
    <w:rsid w:val="00226CB4"/>
    <w:rsid w:val="00227337"/>
    <w:rsid w:val="00227796"/>
    <w:rsid w:val="00230E26"/>
    <w:rsid w:val="00231A2E"/>
    <w:rsid w:val="00231AA4"/>
    <w:rsid w:val="00232149"/>
    <w:rsid w:val="00232352"/>
    <w:rsid w:val="002329E7"/>
    <w:rsid w:val="00232CF9"/>
    <w:rsid w:val="002332EB"/>
    <w:rsid w:val="00233393"/>
    <w:rsid w:val="00236043"/>
    <w:rsid w:val="0024100F"/>
    <w:rsid w:val="0024151B"/>
    <w:rsid w:val="00241BDF"/>
    <w:rsid w:val="00241C0D"/>
    <w:rsid w:val="00241FB3"/>
    <w:rsid w:val="00242915"/>
    <w:rsid w:val="00243903"/>
    <w:rsid w:val="00244842"/>
    <w:rsid w:val="00246AA1"/>
    <w:rsid w:val="002503FD"/>
    <w:rsid w:val="00250C78"/>
    <w:rsid w:val="00251541"/>
    <w:rsid w:val="00251E4F"/>
    <w:rsid w:val="0025231D"/>
    <w:rsid w:val="00252413"/>
    <w:rsid w:val="00252DC3"/>
    <w:rsid w:val="002536DF"/>
    <w:rsid w:val="00254E30"/>
    <w:rsid w:val="00254EB9"/>
    <w:rsid w:val="00255398"/>
    <w:rsid w:val="00255647"/>
    <w:rsid w:val="0025609B"/>
    <w:rsid w:val="0025675A"/>
    <w:rsid w:val="002601D1"/>
    <w:rsid w:val="00261114"/>
    <w:rsid w:val="002616B0"/>
    <w:rsid w:val="00261C1F"/>
    <w:rsid w:val="0026232D"/>
    <w:rsid w:val="00263D8A"/>
    <w:rsid w:val="00264374"/>
    <w:rsid w:val="002659BF"/>
    <w:rsid w:val="00265E35"/>
    <w:rsid w:val="00265F8B"/>
    <w:rsid w:val="00270D75"/>
    <w:rsid w:val="00270F9E"/>
    <w:rsid w:val="002718DC"/>
    <w:rsid w:val="002722EF"/>
    <w:rsid w:val="00272C01"/>
    <w:rsid w:val="00273C3A"/>
    <w:rsid w:val="00273E84"/>
    <w:rsid w:val="002745B3"/>
    <w:rsid w:val="00274A56"/>
    <w:rsid w:val="0027505A"/>
    <w:rsid w:val="002752F6"/>
    <w:rsid w:val="00275F36"/>
    <w:rsid w:val="00276DCC"/>
    <w:rsid w:val="0027730B"/>
    <w:rsid w:val="00277EE4"/>
    <w:rsid w:val="00280A7A"/>
    <w:rsid w:val="00280CA7"/>
    <w:rsid w:val="0028258C"/>
    <w:rsid w:val="00282C45"/>
    <w:rsid w:val="0028420D"/>
    <w:rsid w:val="0028496D"/>
    <w:rsid w:val="00285217"/>
    <w:rsid w:val="00286128"/>
    <w:rsid w:val="0028766E"/>
    <w:rsid w:val="00287A8D"/>
    <w:rsid w:val="002914AD"/>
    <w:rsid w:val="0029176E"/>
    <w:rsid w:val="00293840"/>
    <w:rsid w:val="00293B9D"/>
    <w:rsid w:val="00294AE3"/>
    <w:rsid w:val="00294DE0"/>
    <w:rsid w:val="002952C4"/>
    <w:rsid w:val="002961CD"/>
    <w:rsid w:val="00296F85"/>
    <w:rsid w:val="00297F74"/>
    <w:rsid w:val="002A07A9"/>
    <w:rsid w:val="002A3A9E"/>
    <w:rsid w:val="002A41F8"/>
    <w:rsid w:val="002A42DE"/>
    <w:rsid w:val="002A4404"/>
    <w:rsid w:val="002A4425"/>
    <w:rsid w:val="002A45F8"/>
    <w:rsid w:val="002A4D4C"/>
    <w:rsid w:val="002A644A"/>
    <w:rsid w:val="002A697C"/>
    <w:rsid w:val="002A6AC1"/>
    <w:rsid w:val="002A763F"/>
    <w:rsid w:val="002B0071"/>
    <w:rsid w:val="002B02D2"/>
    <w:rsid w:val="002B05F1"/>
    <w:rsid w:val="002B0869"/>
    <w:rsid w:val="002B098A"/>
    <w:rsid w:val="002B10B2"/>
    <w:rsid w:val="002B10E1"/>
    <w:rsid w:val="002B211F"/>
    <w:rsid w:val="002B3031"/>
    <w:rsid w:val="002B3D19"/>
    <w:rsid w:val="002B41F3"/>
    <w:rsid w:val="002B4995"/>
    <w:rsid w:val="002B571E"/>
    <w:rsid w:val="002B5F97"/>
    <w:rsid w:val="002B5FFE"/>
    <w:rsid w:val="002B65A3"/>
    <w:rsid w:val="002B705E"/>
    <w:rsid w:val="002B7C1E"/>
    <w:rsid w:val="002C043F"/>
    <w:rsid w:val="002C0C5E"/>
    <w:rsid w:val="002C0DC5"/>
    <w:rsid w:val="002C1184"/>
    <w:rsid w:val="002C21F5"/>
    <w:rsid w:val="002C28DE"/>
    <w:rsid w:val="002C2D12"/>
    <w:rsid w:val="002C42E1"/>
    <w:rsid w:val="002C4F8A"/>
    <w:rsid w:val="002C72A4"/>
    <w:rsid w:val="002D0F2D"/>
    <w:rsid w:val="002D14D4"/>
    <w:rsid w:val="002D1674"/>
    <w:rsid w:val="002D2FDD"/>
    <w:rsid w:val="002D3900"/>
    <w:rsid w:val="002D3BA0"/>
    <w:rsid w:val="002D4715"/>
    <w:rsid w:val="002D4AF6"/>
    <w:rsid w:val="002D537B"/>
    <w:rsid w:val="002D5BB7"/>
    <w:rsid w:val="002D7635"/>
    <w:rsid w:val="002E1689"/>
    <w:rsid w:val="002E57E4"/>
    <w:rsid w:val="002E5A56"/>
    <w:rsid w:val="002E5B6B"/>
    <w:rsid w:val="002F022A"/>
    <w:rsid w:val="002F0F43"/>
    <w:rsid w:val="002F3149"/>
    <w:rsid w:val="002F437D"/>
    <w:rsid w:val="002F69C4"/>
    <w:rsid w:val="00300291"/>
    <w:rsid w:val="003007E5"/>
    <w:rsid w:val="0030137B"/>
    <w:rsid w:val="00301696"/>
    <w:rsid w:val="00301ACD"/>
    <w:rsid w:val="00301B9B"/>
    <w:rsid w:val="003027C6"/>
    <w:rsid w:val="0030288B"/>
    <w:rsid w:val="00304599"/>
    <w:rsid w:val="00304672"/>
    <w:rsid w:val="00305869"/>
    <w:rsid w:val="00305906"/>
    <w:rsid w:val="00305966"/>
    <w:rsid w:val="0030670C"/>
    <w:rsid w:val="0030746E"/>
    <w:rsid w:val="00311BA8"/>
    <w:rsid w:val="00312ACE"/>
    <w:rsid w:val="00313D8C"/>
    <w:rsid w:val="00313EB2"/>
    <w:rsid w:val="003143CA"/>
    <w:rsid w:val="00314492"/>
    <w:rsid w:val="003151FB"/>
    <w:rsid w:val="0031660E"/>
    <w:rsid w:val="0031761A"/>
    <w:rsid w:val="003222C0"/>
    <w:rsid w:val="00323266"/>
    <w:rsid w:val="00324ED7"/>
    <w:rsid w:val="00325246"/>
    <w:rsid w:val="00326287"/>
    <w:rsid w:val="003264CE"/>
    <w:rsid w:val="00326E15"/>
    <w:rsid w:val="00327295"/>
    <w:rsid w:val="0032749F"/>
    <w:rsid w:val="003274DB"/>
    <w:rsid w:val="003276AF"/>
    <w:rsid w:val="00327B9E"/>
    <w:rsid w:val="00330989"/>
    <w:rsid w:val="003317D8"/>
    <w:rsid w:val="00331EDD"/>
    <w:rsid w:val="00332F5D"/>
    <w:rsid w:val="00333B12"/>
    <w:rsid w:val="00334001"/>
    <w:rsid w:val="00334FC9"/>
    <w:rsid w:val="0033550B"/>
    <w:rsid w:val="00336F4A"/>
    <w:rsid w:val="00337AD4"/>
    <w:rsid w:val="00340249"/>
    <w:rsid w:val="00341FE7"/>
    <w:rsid w:val="0034300A"/>
    <w:rsid w:val="003437BD"/>
    <w:rsid w:val="0034455E"/>
    <w:rsid w:val="00344EF8"/>
    <w:rsid w:val="0034551D"/>
    <w:rsid w:val="00345610"/>
    <w:rsid w:val="00345D6F"/>
    <w:rsid w:val="003464EC"/>
    <w:rsid w:val="00346BF8"/>
    <w:rsid w:val="00347413"/>
    <w:rsid w:val="00351FDE"/>
    <w:rsid w:val="00352499"/>
    <w:rsid w:val="00353C90"/>
    <w:rsid w:val="00353D17"/>
    <w:rsid w:val="003556E4"/>
    <w:rsid w:val="00355D7C"/>
    <w:rsid w:val="00355E5C"/>
    <w:rsid w:val="00356BFA"/>
    <w:rsid w:val="00360302"/>
    <w:rsid w:val="003617CE"/>
    <w:rsid w:val="00361A79"/>
    <w:rsid w:val="00361F27"/>
    <w:rsid w:val="00362B5A"/>
    <w:rsid w:val="00364D89"/>
    <w:rsid w:val="00365ED0"/>
    <w:rsid w:val="003661BE"/>
    <w:rsid w:val="00370C8F"/>
    <w:rsid w:val="00370F56"/>
    <w:rsid w:val="00371F39"/>
    <w:rsid w:val="00372B25"/>
    <w:rsid w:val="00372ED0"/>
    <w:rsid w:val="00374DCC"/>
    <w:rsid w:val="0037588D"/>
    <w:rsid w:val="0037664E"/>
    <w:rsid w:val="00376764"/>
    <w:rsid w:val="00380658"/>
    <w:rsid w:val="0038160E"/>
    <w:rsid w:val="003821C3"/>
    <w:rsid w:val="003829B5"/>
    <w:rsid w:val="00382CF0"/>
    <w:rsid w:val="00383276"/>
    <w:rsid w:val="00384880"/>
    <w:rsid w:val="00385694"/>
    <w:rsid w:val="003872D3"/>
    <w:rsid w:val="003878F8"/>
    <w:rsid w:val="0038798F"/>
    <w:rsid w:val="003902CD"/>
    <w:rsid w:val="003903B6"/>
    <w:rsid w:val="003904F0"/>
    <w:rsid w:val="00390FF2"/>
    <w:rsid w:val="00391B4F"/>
    <w:rsid w:val="00391FAC"/>
    <w:rsid w:val="003937C5"/>
    <w:rsid w:val="00393E70"/>
    <w:rsid w:val="003951F9"/>
    <w:rsid w:val="00395278"/>
    <w:rsid w:val="00395DE1"/>
    <w:rsid w:val="003976BC"/>
    <w:rsid w:val="003A09BD"/>
    <w:rsid w:val="003A11A4"/>
    <w:rsid w:val="003A20CF"/>
    <w:rsid w:val="003A2242"/>
    <w:rsid w:val="003A3438"/>
    <w:rsid w:val="003A3819"/>
    <w:rsid w:val="003A4794"/>
    <w:rsid w:val="003A49B3"/>
    <w:rsid w:val="003A51F4"/>
    <w:rsid w:val="003A7597"/>
    <w:rsid w:val="003B181D"/>
    <w:rsid w:val="003B1EA3"/>
    <w:rsid w:val="003B3B05"/>
    <w:rsid w:val="003B45FD"/>
    <w:rsid w:val="003B49CC"/>
    <w:rsid w:val="003B4EAC"/>
    <w:rsid w:val="003B4EC5"/>
    <w:rsid w:val="003B64E6"/>
    <w:rsid w:val="003B79C4"/>
    <w:rsid w:val="003C0BAA"/>
    <w:rsid w:val="003C1270"/>
    <w:rsid w:val="003C29B0"/>
    <w:rsid w:val="003C561E"/>
    <w:rsid w:val="003C6891"/>
    <w:rsid w:val="003C7CBA"/>
    <w:rsid w:val="003C7E1E"/>
    <w:rsid w:val="003D004F"/>
    <w:rsid w:val="003D07D2"/>
    <w:rsid w:val="003D0A7F"/>
    <w:rsid w:val="003D0B63"/>
    <w:rsid w:val="003D159F"/>
    <w:rsid w:val="003D15B2"/>
    <w:rsid w:val="003D1DD7"/>
    <w:rsid w:val="003D2EFD"/>
    <w:rsid w:val="003D330D"/>
    <w:rsid w:val="003D4676"/>
    <w:rsid w:val="003D47F0"/>
    <w:rsid w:val="003D5DC3"/>
    <w:rsid w:val="003D620D"/>
    <w:rsid w:val="003E0123"/>
    <w:rsid w:val="003E0F3F"/>
    <w:rsid w:val="003E1561"/>
    <w:rsid w:val="003E23D9"/>
    <w:rsid w:val="003E3D8C"/>
    <w:rsid w:val="003E3DE7"/>
    <w:rsid w:val="003E444D"/>
    <w:rsid w:val="003E752A"/>
    <w:rsid w:val="003E7CB1"/>
    <w:rsid w:val="003F0BFC"/>
    <w:rsid w:val="003F0CE9"/>
    <w:rsid w:val="003F15E0"/>
    <w:rsid w:val="003F1B94"/>
    <w:rsid w:val="003F1C20"/>
    <w:rsid w:val="003F2933"/>
    <w:rsid w:val="003F303D"/>
    <w:rsid w:val="003F45D9"/>
    <w:rsid w:val="003F45DA"/>
    <w:rsid w:val="003F63A1"/>
    <w:rsid w:val="003F687F"/>
    <w:rsid w:val="003F772C"/>
    <w:rsid w:val="00401B50"/>
    <w:rsid w:val="004030F9"/>
    <w:rsid w:val="00403680"/>
    <w:rsid w:val="00404DEE"/>
    <w:rsid w:val="00406919"/>
    <w:rsid w:val="004104AA"/>
    <w:rsid w:val="00410D44"/>
    <w:rsid w:val="00412597"/>
    <w:rsid w:val="0041261A"/>
    <w:rsid w:val="00412EDF"/>
    <w:rsid w:val="00414915"/>
    <w:rsid w:val="004159FD"/>
    <w:rsid w:val="00416C08"/>
    <w:rsid w:val="0041779E"/>
    <w:rsid w:val="00420A05"/>
    <w:rsid w:val="00420ABF"/>
    <w:rsid w:val="00420DC6"/>
    <w:rsid w:val="00421200"/>
    <w:rsid w:val="00421E7C"/>
    <w:rsid w:val="004230D4"/>
    <w:rsid w:val="004230F6"/>
    <w:rsid w:val="0042313A"/>
    <w:rsid w:val="00423797"/>
    <w:rsid w:val="00423B63"/>
    <w:rsid w:val="00424194"/>
    <w:rsid w:val="00424719"/>
    <w:rsid w:val="00426435"/>
    <w:rsid w:val="00427CC1"/>
    <w:rsid w:val="00427FD4"/>
    <w:rsid w:val="004300DA"/>
    <w:rsid w:val="00431120"/>
    <w:rsid w:val="004313EC"/>
    <w:rsid w:val="00431954"/>
    <w:rsid w:val="004319EA"/>
    <w:rsid w:val="00431BD8"/>
    <w:rsid w:val="00431BE4"/>
    <w:rsid w:val="00433017"/>
    <w:rsid w:val="004365D8"/>
    <w:rsid w:val="00437382"/>
    <w:rsid w:val="00437A36"/>
    <w:rsid w:val="00440EA2"/>
    <w:rsid w:val="00440ED3"/>
    <w:rsid w:val="004410D3"/>
    <w:rsid w:val="004410E5"/>
    <w:rsid w:val="00441B8C"/>
    <w:rsid w:val="0044294C"/>
    <w:rsid w:val="00442E17"/>
    <w:rsid w:val="00443CD0"/>
    <w:rsid w:val="0044458F"/>
    <w:rsid w:val="004445E2"/>
    <w:rsid w:val="00445423"/>
    <w:rsid w:val="00445764"/>
    <w:rsid w:val="0044622E"/>
    <w:rsid w:val="00446932"/>
    <w:rsid w:val="00446BE5"/>
    <w:rsid w:val="00446DD9"/>
    <w:rsid w:val="00450415"/>
    <w:rsid w:val="00451159"/>
    <w:rsid w:val="004517FC"/>
    <w:rsid w:val="00452046"/>
    <w:rsid w:val="00452756"/>
    <w:rsid w:val="00452FF3"/>
    <w:rsid w:val="004535F3"/>
    <w:rsid w:val="0045390E"/>
    <w:rsid w:val="00453937"/>
    <w:rsid w:val="00453FB2"/>
    <w:rsid w:val="004541EC"/>
    <w:rsid w:val="004547C8"/>
    <w:rsid w:val="00454C95"/>
    <w:rsid w:val="00454F7B"/>
    <w:rsid w:val="00455133"/>
    <w:rsid w:val="004559FD"/>
    <w:rsid w:val="00455E5D"/>
    <w:rsid w:val="00455F01"/>
    <w:rsid w:val="004573CC"/>
    <w:rsid w:val="00460126"/>
    <w:rsid w:val="004605AC"/>
    <w:rsid w:val="004614A2"/>
    <w:rsid w:val="004615E6"/>
    <w:rsid w:val="00461E0E"/>
    <w:rsid w:val="00461E45"/>
    <w:rsid w:val="00463A85"/>
    <w:rsid w:val="00463BE1"/>
    <w:rsid w:val="004642D0"/>
    <w:rsid w:val="004663DE"/>
    <w:rsid w:val="00466B35"/>
    <w:rsid w:val="00470484"/>
    <w:rsid w:val="00472402"/>
    <w:rsid w:val="00473B2D"/>
    <w:rsid w:val="00473BB9"/>
    <w:rsid w:val="00473C53"/>
    <w:rsid w:val="00474BD0"/>
    <w:rsid w:val="00474F0C"/>
    <w:rsid w:val="00475006"/>
    <w:rsid w:val="00475554"/>
    <w:rsid w:val="00475A81"/>
    <w:rsid w:val="00475DF9"/>
    <w:rsid w:val="00476337"/>
    <w:rsid w:val="00477248"/>
    <w:rsid w:val="00480CDA"/>
    <w:rsid w:val="00481489"/>
    <w:rsid w:val="00481C2C"/>
    <w:rsid w:val="00483299"/>
    <w:rsid w:val="004836AC"/>
    <w:rsid w:val="0048452E"/>
    <w:rsid w:val="00484FEA"/>
    <w:rsid w:val="00486BB7"/>
    <w:rsid w:val="00486E14"/>
    <w:rsid w:val="0048723B"/>
    <w:rsid w:val="00487BF4"/>
    <w:rsid w:val="00487DB2"/>
    <w:rsid w:val="0049090B"/>
    <w:rsid w:val="00490A9E"/>
    <w:rsid w:val="00491CFE"/>
    <w:rsid w:val="00492681"/>
    <w:rsid w:val="004940B5"/>
    <w:rsid w:val="00494A03"/>
    <w:rsid w:val="0049504C"/>
    <w:rsid w:val="00495543"/>
    <w:rsid w:val="00495884"/>
    <w:rsid w:val="004966B0"/>
    <w:rsid w:val="004979C5"/>
    <w:rsid w:val="00497E57"/>
    <w:rsid w:val="004A0F10"/>
    <w:rsid w:val="004A1F9C"/>
    <w:rsid w:val="004A2636"/>
    <w:rsid w:val="004A3AC1"/>
    <w:rsid w:val="004A52FB"/>
    <w:rsid w:val="004A6549"/>
    <w:rsid w:val="004A6BB3"/>
    <w:rsid w:val="004A6EE1"/>
    <w:rsid w:val="004A7D0C"/>
    <w:rsid w:val="004B1527"/>
    <w:rsid w:val="004B17FA"/>
    <w:rsid w:val="004B18AE"/>
    <w:rsid w:val="004B2BBD"/>
    <w:rsid w:val="004B2C06"/>
    <w:rsid w:val="004B3222"/>
    <w:rsid w:val="004B370D"/>
    <w:rsid w:val="004B3E87"/>
    <w:rsid w:val="004B42F7"/>
    <w:rsid w:val="004B4741"/>
    <w:rsid w:val="004B4F7A"/>
    <w:rsid w:val="004B634F"/>
    <w:rsid w:val="004B662E"/>
    <w:rsid w:val="004B767C"/>
    <w:rsid w:val="004C051E"/>
    <w:rsid w:val="004C0AFA"/>
    <w:rsid w:val="004C213D"/>
    <w:rsid w:val="004C2502"/>
    <w:rsid w:val="004C3064"/>
    <w:rsid w:val="004C431D"/>
    <w:rsid w:val="004C59FE"/>
    <w:rsid w:val="004C6EF2"/>
    <w:rsid w:val="004D02CE"/>
    <w:rsid w:val="004D0364"/>
    <w:rsid w:val="004D08A8"/>
    <w:rsid w:val="004D0AC3"/>
    <w:rsid w:val="004D0D6F"/>
    <w:rsid w:val="004D253B"/>
    <w:rsid w:val="004D3A8C"/>
    <w:rsid w:val="004D403F"/>
    <w:rsid w:val="004D439F"/>
    <w:rsid w:val="004D528C"/>
    <w:rsid w:val="004D56DD"/>
    <w:rsid w:val="004D58D3"/>
    <w:rsid w:val="004D6770"/>
    <w:rsid w:val="004D6D16"/>
    <w:rsid w:val="004E0F8B"/>
    <w:rsid w:val="004E113D"/>
    <w:rsid w:val="004E1878"/>
    <w:rsid w:val="004E198B"/>
    <w:rsid w:val="004E1D86"/>
    <w:rsid w:val="004E214A"/>
    <w:rsid w:val="004E2386"/>
    <w:rsid w:val="004E2A35"/>
    <w:rsid w:val="004E5402"/>
    <w:rsid w:val="004E5734"/>
    <w:rsid w:val="004E66CE"/>
    <w:rsid w:val="004E6823"/>
    <w:rsid w:val="004E7C42"/>
    <w:rsid w:val="004E7F8C"/>
    <w:rsid w:val="004F0E21"/>
    <w:rsid w:val="004F19E5"/>
    <w:rsid w:val="004F2549"/>
    <w:rsid w:val="004F29AA"/>
    <w:rsid w:val="004F3597"/>
    <w:rsid w:val="004F4194"/>
    <w:rsid w:val="004F57E1"/>
    <w:rsid w:val="004F637A"/>
    <w:rsid w:val="004F7850"/>
    <w:rsid w:val="00500EBA"/>
    <w:rsid w:val="005031E2"/>
    <w:rsid w:val="0050555B"/>
    <w:rsid w:val="005059CC"/>
    <w:rsid w:val="00505E2F"/>
    <w:rsid w:val="00505E81"/>
    <w:rsid w:val="005076A7"/>
    <w:rsid w:val="00507864"/>
    <w:rsid w:val="00507D8B"/>
    <w:rsid w:val="00511AB6"/>
    <w:rsid w:val="005121A4"/>
    <w:rsid w:val="00512687"/>
    <w:rsid w:val="005141FD"/>
    <w:rsid w:val="00514969"/>
    <w:rsid w:val="00515D69"/>
    <w:rsid w:val="0052185B"/>
    <w:rsid w:val="005222F3"/>
    <w:rsid w:val="00522C21"/>
    <w:rsid w:val="00524A0B"/>
    <w:rsid w:val="00525AE7"/>
    <w:rsid w:val="0052600C"/>
    <w:rsid w:val="00526702"/>
    <w:rsid w:val="00531661"/>
    <w:rsid w:val="0053213B"/>
    <w:rsid w:val="00532AF4"/>
    <w:rsid w:val="00533925"/>
    <w:rsid w:val="005348E5"/>
    <w:rsid w:val="0053586C"/>
    <w:rsid w:val="00535B5E"/>
    <w:rsid w:val="00537401"/>
    <w:rsid w:val="0053754F"/>
    <w:rsid w:val="005375AB"/>
    <w:rsid w:val="00537992"/>
    <w:rsid w:val="00537AB2"/>
    <w:rsid w:val="00540629"/>
    <w:rsid w:val="00540E8C"/>
    <w:rsid w:val="00542008"/>
    <w:rsid w:val="0054271F"/>
    <w:rsid w:val="00543FA2"/>
    <w:rsid w:val="005450B5"/>
    <w:rsid w:val="0054536C"/>
    <w:rsid w:val="00547663"/>
    <w:rsid w:val="00547AEB"/>
    <w:rsid w:val="00551881"/>
    <w:rsid w:val="005525D0"/>
    <w:rsid w:val="0055363F"/>
    <w:rsid w:val="00555648"/>
    <w:rsid w:val="00555764"/>
    <w:rsid w:val="0055677A"/>
    <w:rsid w:val="00556789"/>
    <w:rsid w:val="00556806"/>
    <w:rsid w:val="00556AFD"/>
    <w:rsid w:val="00557A12"/>
    <w:rsid w:val="0056122E"/>
    <w:rsid w:val="0056172B"/>
    <w:rsid w:val="0056271C"/>
    <w:rsid w:val="00562917"/>
    <w:rsid w:val="00563B3C"/>
    <w:rsid w:val="005657D6"/>
    <w:rsid w:val="0056613B"/>
    <w:rsid w:val="0057068C"/>
    <w:rsid w:val="00571296"/>
    <w:rsid w:val="0057181B"/>
    <w:rsid w:val="0057216F"/>
    <w:rsid w:val="00572439"/>
    <w:rsid w:val="00573219"/>
    <w:rsid w:val="005746AA"/>
    <w:rsid w:val="00574C8F"/>
    <w:rsid w:val="00575B26"/>
    <w:rsid w:val="005768E7"/>
    <w:rsid w:val="005777BA"/>
    <w:rsid w:val="00580B44"/>
    <w:rsid w:val="00580D15"/>
    <w:rsid w:val="0058197B"/>
    <w:rsid w:val="00584849"/>
    <w:rsid w:val="005853DE"/>
    <w:rsid w:val="005855F2"/>
    <w:rsid w:val="005866B8"/>
    <w:rsid w:val="005868DF"/>
    <w:rsid w:val="00587EE4"/>
    <w:rsid w:val="0059097C"/>
    <w:rsid w:val="00590BC2"/>
    <w:rsid w:val="00592229"/>
    <w:rsid w:val="00592C1C"/>
    <w:rsid w:val="00592FF9"/>
    <w:rsid w:val="00593E92"/>
    <w:rsid w:val="00594AD0"/>
    <w:rsid w:val="00595207"/>
    <w:rsid w:val="0059577C"/>
    <w:rsid w:val="00595D21"/>
    <w:rsid w:val="005A14EB"/>
    <w:rsid w:val="005A15C7"/>
    <w:rsid w:val="005A17F6"/>
    <w:rsid w:val="005A18B0"/>
    <w:rsid w:val="005A190F"/>
    <w:rsid w:val="005A249E"/>
    <w:rsid w:val="005A53BC"/>
    <w:rsid w:val="005A60C3"/>
    <w:rsid w:val="005A7FC4"/>
    <w:rsid w:val="005B012D"/>
    <w:rsid w:val="005B08F0"/>
    <w:rsid w:val="005B0E85"/>
    <w:rsid w:val="005B13BC"/>
    <w:rsid w:val="005B221E"/>
    <w:rsid w:val="005B2397"/>
    <w:rsid w:val="005B34CE"/>
    <w:rsid w:val="005B3C6C"/>
    <w:rsid w:val="005B4337"/>
    <w:rsid w:val="005B467D"/>
    <w:rsid w:val="005B5E31"/>
    <w:rsid w:val="005B781E"/>
    <w:rsid w:val="005C16BD"/>
    <w:rsid w:val="005C1D65"/>
    <w:rsid w:val="005C3E29"/>
    <w:rsid w:val="005C51C5"/>
    <w:rsid w:val="005C574A"/>
    <w:rsid w:val="005C58DB"/>
    <w:rsid w:val="005C606C"/>
    <w:rsid w:val="005C6603"/>
    <w:rsid w:val="005C6BDB"/>
    <w:rsid w:val="005C6E68"/>
    <w:rsid w:val="005C7274"/>
    <w:rsid w:val="005C747E"/>
    <w:rsid w:val="005D0565"/>
    <w:rsid w:val="005D5304"/>
    <w:rsid w:val="005D535F"/>
    <w:rsid w:val="005D5759"/>
    <w:rsid w:val="005D64DC"/>
    <w:rsid w:val="005D716D"/>
    <w:rsid w:val="005D733E"/>
    <w:rsid w:val="005E0958"/>
    <w:rsid w:val="005E108E"/>
    <w:rsid w:val="005E1239"/>
    <w:rsid w:val="005E3C9E"/>
    <w:rsid w:val="005E5446"/>
    <w:rsid w:val="005E54F9"/>
    <w:rsid w:val="005E5563"/>
    <w:rsid w:val="005E64AB"/>
    <w:rsid w:val="005E6FD2"/>
    <w:rsid w:val="005E7026"/>
    <w:rsid w:val="005E726B"/>
    <w:rsid w:val="005F1170"/>
    <w:rsid w:val="005F22FD"/>
    <w:rsid w:val="005F2CEE"/>
    <w:rsid w:val="005F3926"/>
    <w:rsid w:val="005F449B"/>
    <w:rsid w:val="005F4681"/>
    <w:rsid w:val="005F470A"/>
    <w:rsid w:val="005F4721"/>
    <w:rsid w:val="005F5B07"/>
    <w:rsid w:val="005F6833"/>
    <w:rsid w:val="005F6E2F"/>
    <w:rsid w:val="00600387"/>
    <w:rsid w:val="006013F2"/>
    <w:rsid w:val="00601E94"/>
    <w:rsid w:val="00602CA7"/>
    <w:rsid w:val="00603964"/>
    <w:rsid w:val="00605436"/>
    <w:rsid w:val="00605528"/>
    <w:rsid w:val="00607EA6"/>
    <w:rsid w:val="006119FD"/>
    <w:rsid w:val="006121AB"/>
    <w:rsid w:val="00612813"/>
    <w:rsid w:val="00612829"/>
    <w:rsid w:val="006170E5"/>
    <w:rsid w:val="0062153D"/>
    <w:rsid w:val="00621642"/>
    <w:rsid w:val="00621F71"/>
    <w:rsid w:val="006224C7"/>
    <w:rsid w:val="00622C46"/>
    <w:rsid w:val="00622CAE"/>
    <w:rsid w:val="006237D4"/>
    <w:rsid w:val="006239B8"/>
    <w:rsid w:val="00624164"/>
    <w:rsid w:val="006242CD"/>
    <w:rsid w:val="00625735"/>
    <w:rsid w:val="00625C40"/>
    <w:rsid w:val="00625C6A"/>
    <w:rsid w:val="00626E44"/>
    <w:rsid w:val="0062774B"/>
    <w:rsid w:val="00631428"/>
    <w:rsid w:val="00631509"/>
    <w:rsid w:val="0063157F"/>
    <w:rsid w:val="00631D01"/>
    <w:rsid w:val="006323D7"/>
    <w:rsid w:val="00633852"/>
    <w:rsid w:val="006345EC"/>
    <w:rsid w:val="00636334"/>
    <w:rsid w:val="00637609"/>
    <w:rsid w:val="00642419"/>
    <w:rsid w:val="00642BB2"/>
    <w:rsid w:val="00643798"/>
    <w:rsid w:val="00643BF2"/>
    <w:rsid w:val="00644735"/>
    <w:rsid w:val="00644A72"/>
    <w:rsid w:val="00644F71"/>
    <w:rsid w:val="006500DE"/>
    <w:rsid w:val="0065036F"/>
    <w:rsid w:val="00650471"/>
    <w:rsid w:val="00650C90"/>
    <w:rsid w:val="006518A4"/>
    <w:rsid w:val="00651CAD"/>
    <w:rsid w:val="00653CF1"/>
    <w:rsid w:val="00654A11"/>
    <w:rsid w:val="00654FCC"/>
    <w:rsid w:val="00656715"/>
    <w:rsid w:val="00657358"/>
    <w:rsid w:val="006618E6"/>
    <w:rsid w:val="00663059"/>
    <w:rsid w:val="00663253"/>
    <w:rsid w:val="00665306"/>
    <w:rsid w:val="00665637"/>
    <w:rsid w:val="006671C2"/>
    <w:rsid w:val="00667EBC"/>
    <w:rsid w:val="00672433"/>
    <w:rsid w:val="006726A0"/>
    <w:rsid w:val="00673914"/>
    <w:rsid w:val="0067468E"/>
    <w:rsid w:val="006760BC"/>
    <w:rsid w:val="00676D41"/>
    <w:rsid w:val="006777B0"/>
    <w:rsid w:val="00682822"/>
    <w:rsid w:val="0068285A"/>
    <w:rsid w:val="00682BD3"/>
    <w:rsid w:val="0068314B"/>
    <w:rsid w:val="006855DA"/>
    <w:rsid w:val="00685FF6"/>
    <w:rsid w:val="00686D16"/>
    <w:rsid w:val="0068702F"/>
    <w:rsid w:val="00693FAA"/>
    <w:rsid w:val="00694CFC"/>
    <w:rsid w:val="00696403"/>
    <w:rsid w:val="00697570"/>
    <w:rsid w:val="00697832"/>
    <w:rsid w:val="00697CBD"/>
    <w:rsid w:val="006A0C70"/>
    <w:rsid w:val="006A0E56"/>
    <w:rsid w:val="006A170F"/>
    <w:rsid w:val="006A1EA4"/>
    <w:rsid w:val="006A2403"/>
    <w:rsid w:val="006A28CE"/>
    <w:rsid w:val="006A33D2"/>
    <w:rsid w:val="006A3C4F"/>
    <w:rsid w:val="006A5591"/>
    <w:rsid w:val="006A5D4B"/>
    <w:rsid w:val="006A5EC2"/>
    <w:rsid w:val="006A7E58"/>
    <w:rsid w:val="006B01DE"/>
    <w:rsid w:val="006B0FD5"/>
    <w:rsid w:val="006B15A3"/>
    <w:rsid w:val="006B1E7B"/>
    <w:rsid w:val="006B22DE"/>
    <w:rsid w:val="006B597B"/>
    <w:rsid w:val="006B61A2"/>
    <w:rsid w:val="006C023A"/>
    <w:rsid w:val="006C1CAD"/>
    <w:rsid w:val="006C2465"/>
    <w:rsid w:val="006C2490"/>
    <w:rsid w:val="006C5874"/>
    <w:rsid w:val="006C5DF6"/>
    <w:rsid w:val="006C6145"/>
    <w:rsid w:val="006C68C6"/>
    <w:rsid w:val="006C7617"/>
    <w:rsid w:val="006D00B8"/>
    <w:rsid w:val="006D109A"/>
    <w:rsid w:val="006D3527"/>
    <w:rsid w:val="006D3D49"/>
    <w:rsid w:val="006D407F"/>
    <w:rsid w:val="006D6239"/>
    <w:rsid w:val="006D6486"/>
    <w:rsid w:val="006E03C6"/>
    <w:rsid w:val="006E0C64"/>
    <w:rsid w:val="006E15E0"/>
    <w:rsid w:val="006E29AF"/>
    <w:rsid w:val="006E2A5A"/>
    <w:rsid w:val="006E2FF1"/>
    <w:rsid w:val="006E35B5"/>
    <w:rsid w:val="006E35BD"/>
    <w:rsid w:val="006E4529"/>
    <w:rsid w:val="006E5728"/>
    <w:rsid w:val="006E57B0"/>
    <w:rsid w:val="006E5A79"/>
    <w:rsid w:val="006E5AD5"/>
    <w:rsid w:val="006E6878"/>
    <w:rsid w:val="006E6CEB"/>
    <w:rsid w:val="006E7960"/>
    <w:rsid w:val="006F072E"/>
    <w:rsid w:val="006F10B1"/>
    <w:rsid w:val="006F12CF"/>
    <w:rsid w:val="006F1418"/>
    <w:rsid w:val="006F3177"/>
    <w:rsid w:val="006F34DA"/>
    <w:rsid w:val="006F3510"/>
    <w:rsid w:val="006F36F9"/>
    <w:rsid w:val="006F3C0D"/>
    <w:rsid w:val="006F3FE7"/>
    <w:rsid w:val="006F42B8"/>
    <w:rsid w:val="006F5085"/>
    <w:rsid w:val="006F534C"/>
    <w:rsid w:val="006F544F"/>
    <w:rsid w:val="006F77C1"/>
    <w:rsid w:val="00700622"/>
    <w:rsid w:val="007015D6"/>
    <w:rsid w:val="00701DED"/>
    <w:rsid w:val="00703241"/>
    <w:rsid w:val="007033CC"/>
    <w:rsid w:val="00703AD9"/>
    <w:rsid w:val="00704347"/>
    <w:rsid w:val="0070442C"/>
    <w:rsid w:val="00704C6F"/>
    <w:rsid w:val="00705084"/>
    <w:rsid w:val="0070514E"/>
    <w:rsid w:val="00706338"/>
    <w:rsid w:val="007065B9"/>
    <w:rsid w:val="00713999"/>
    <w:rsid w:val="00714CE7"/>
    <w:rsid w:val="00715464"/>
    <w:rsid w:val="00715AC1"/>
    <w:rsid w:val="007174C6"/>
    <w:rsid w:val="00717A84"/>
    <w:rsid w:val="00721D1B"/>
    <w:rsid w:val="0072314C"/>
    <w:rsid w:val="00723E16"/>
    <w:rsid w:val="007243A1"/>
    <w:rsid w:val="00724720"/>
    <w:rsid w:val="00725E2B"/>
    <w:rsid w:val="0072740A"/>
    <w:rsid w:val="007303F0"/>
    <w:rsid w:val="007312AA"/>
    <w:rsid w:val="00731EB9"/>
    <w:rsid w:val="00732656"/>
    <w:rsid w:val="007332CD"/>
    <w:rsid w:val="0073490E"/>
    <w:rsid w:val="00735C0F"/>
    <w:rsid w:val="00735ECC"/>
    <w:rsid w:val="0073652F"/>
    <w:rsid w:val="00736B2C"/>
    <w:rsid w:val="007375A2"/>
    <w:rsid w:val="00740018"/>
    <w:rsid w:val="0074082F"/>
    <w:rsid w:val="0074288A"/>
    <w:rsid w:val="00742AF7"/>
    <w:rsid w:val="00742B72"/>
    <w:rsid w:val="00743DCA"/>
    <w:rsid w:val="0074622B"/>
    <w:rsid w:val="00746C7B"/>
    <w:rsid w:val="00746D0A"/>
    <w:rsid w:val="007475E5"/>
    <w:rsid w:val="007509DE"/>
    <w:rsid w:val="007528FF"/>
    <w:rsid w:val="0075579A"/>
    <w:rsid w:val="00755A03"/>
    <w:rsid w:val="0075644E"/>
    <w:rsid w:val="0075669D"/>
    <w:rsid w:val="00756A52"/>
    <w:rsid w:val="00757362"/>
    <w:rsid w:val="007604AC"/>
    <w:rsid w:val="00761657"/>
    <w:rsid w:val="0076201C"/>
    <w:rsid w:val="0076417D"/>
    <w:rsid w:val="00764474"/>
    <w:rsid w:val="0076592A"/>
    <w:rsid w:val="00766856"/>
    <w:rsid w:val="0076767C"/>
    <w:rsid w:val="007709DD"/>
    <w:rsid w:val="00771318"/>
    <w:rsid w:val="00771435"/>
    <w:rsid w:val="00771AEA"/>
    <w:rsid w:val="00772D20"/>
    <w:rsid w:val="00773277"/>
    <w:rsid w:val="00773758"/>
    <w:rsid w:val="00773C1A"/>
    <w:rsid w:val="00774779"/>
    <w:rsid w:val="00774F93"/>
    <w:rsid w:val="007751EA"/>
    <w:rsid w:val="007753B1"/>
    <w:rsid w:val="00775D73"/>
    <w:rsid w:val="007761AE"/>
    <w:rsid w:val="00776728"/>
    <w:rsid w:val="00776C4A"/>
    <w:rsid w:val="007770B9"/>
    <w:rsid w:val="007800D2"/>
    <w:rsid w:val="00780452"/>
    <w:rsid w:val="007807B9"/>
    <w:rsid w:val="0078184A"/>
    <w:rsid w:val="0078194F"/>
    <w:rsid w:val="00781F46"/>
    <w:rsid w:val="00782CCB"/>
    <w:rsid w:val="00783D4D"/>
    <w:rsid w:val="007847EE"/>
    <w:rsid w:val="00784D51"/>
    <w:rsid w:val="00785287"/>
    <w:rsid w:val="00786398"/>
    <w:rsid w:val="0078681A"/>
    <w:rsid w:val="00786DEF"/>
    <w:rsid w:val="007878A1"/>
    <w:rsid w:val="00787C34"/>
    <w:rsid w:val="00787C48"/>
    <w:rsid w:val="00787E0C"/>
    <w:rsid w:val="0079049E"/>
    <w:rsid w:val="007907B3"/>
    <w:rsid w:val="00791743"/>
    <w:rsid w:val="00792EA1"/>
    <w:rsid w:val="007931F0"/>
    <w:rsid w:val="00793250"/>
    <w:rsid w:val="00793B66"/>
    <w:rsid w:val="00793F5A"/>
    <w:rsid w:val="00793F68"/>
    <w:rsid w:val="0079464D"/>
    <w:rsid w:val="007955CB"/>
    <w:rsid w:val="007962D4"/>
    <w:rsid w:val="00796810"/>
    <w:rsid w:val="007A0DBF"/>
    <w:rsid w:val="007A1621"/>
    <w:rsid w:val="007A2D85"/>
    <w:rsid w:val="007A40DF"/>
    <w:rsid w:val="007A502E"/>
    <w:rsid w:val="007A550E"/>
    <w:rsid w:val="007A670B"/>
    <w:rsid w:val="007A7533"/>
    <w:rsid w:val="007A7713"/>
    <w:rsid w:val="007A7FC4"/>
    <w:rsid w:val="007B014C"/>
    <w:rsid w:val="007B0677"/>
    <w:rsid w:val="007B16D6"/>
    <w:rsid w:val="007B202D"/>
    <w:rsid w:val="007B206C"/>
    <w:rsid w:val="007B2E87"/>
    <w:rsid w:val="007B3655"/>
    <w:rsid w:val="007B36CF"/>
    <w:rsid w:val="007B3789"/>
    <w:rsid w:val="007B41AA"/>
    <w:rsid w:val="007B4FE7"/>
    <w:rsid w:val="007B570A"/>
    <w:rsid w:val="007B69CD"/>
    <w:rsid w:val="007B6FFA"/>
    <w:rsid w:val="007B77F6"/>
    <w:rsid w:val="007C0059"/>
    <w:rsid w:val="007C0B63"/>
    <w:rsid w:val="007C1312"/>
    <w:rsid w:val="007C2F90"/>
    <w:rsid w:val="007C428F"/>
    <w:rsid w:val="007C6282"/>
    <w:rsid w:val="007C681A"/>
    <w:rsid w:val="007C6EE0"/>
    <w:rsid w:val="007D0F36"/>
    <w:rsid w:val="007D1133"/>
    <w:rsid w:val="007D3844"/>
    <w:rsid w:val="007D3A10"/>
    <w:rsid w:val="007D46D3"/>
    <w:rsid w:val="007D57E8"/>
    <w:rsid w:val="007D5D09"/>
    <w:rsid w:val="007D5E94"/>
    <w:rsid w:val="007D6937"/>
    <w:rsid w:val="007D797E"/>
    <w:rsid w:val="007D7EEE"/>
    <w:rsid w:val="007E31F0"/>
    <w:rsid w:val="007E3554"/>
    <w:rsid w:val="007E4C44"/>
    <w:rsid w:val="007E4D61"/>
    <w:rsid w:val="007E5136"/>
    <w:rsid w:val="007E62CF"/>
    <w:rsid w:val="007E706D"/>
    <w:rsid w:val="007E7A5A"/>
    <w:rsid w:val="007F0809"/>
    <w:rsid w:val="007F0BE7"/>
    <w:rsid w:val="007F0F94"/>
    <w:rsid w:val="007F1119"/>
    <w:rsid w:val="007F196C"/>
    <w:rsid w:val="007F1B14"/>
    <w:rsid w:val="007F1CFB"/>
    <w:rsid w:val="007F2415"/>
    <w:rsid w:val="007F4BA2"/>
    <w:rsid w:val="007F5194"/>
    <w:rsid w:val="007F7307"/>
    <w:rsid w:val="0080126F"/>
    <w:rsid w:val="0080159D"/>
    <w:rsid w:val="008025E2"/>
    <w:rsid w:val="008026BC"/>
    <w:rsid w:val="0080335A"/>
    <w:rsid w:val="008033FC"/>
    <w:rsid w:val="008034FC"/>
    <w:rsid w:val="008037B1"/>
    <w:rsid w:val="00806068"/>
    <w:rsid w:val="008064AF"/>
    <w:rsid w:val="0080707C"/>
    <w:rsid w:val="00807918"/>
    <w:rsid w:val="008102B3"/>
    <w:rsid w:val="00810E01"/>
    <w:rsid w:val="00811D01"/>
    <w:rsid w:val="0081405E"/>
    <w:rsid w:val="00814245"/>
    <w:rsid w:val="00814897"/>
    <w:rsid w:val="00814A46"/>
    <w:rsid w:val="00814BF7"/>
    <w:rsid w:val="00814E9C"/>
    <w:rsid w:val="008165DA"/>
    <w:rsid w:val="008166CC"/>
    <w:rsid w:val="00816DB2"/>
    <w:rsid w:val="0082116E"/>
    <w:rsid w:val="00822B83"/>
    <w:rsid w:val="008256EB"/>
    <w:rsid w:val="00825947"/>
    <w:rsid w:val="00830A9E"/>
    <w:rsid w:val="00831D97"/>
    <w:rsid w:val="0083215B"/>
    <w:rsid w:val="008323C7"/>
    <w:rsid w:val="00833ACF"/>
    <w:rsid w:val="008340E2"/>
    <w:rsid w:val="00834A9D"/>
    <w:rsid w:val="0083578A"/>
    <w:rsid w:val="00836805"/>
    <w:rsid w:val="00840EC3"/>
    <w:rsid w:val="008425EE"/>
    <w:rsid w:val="00843050"/>
    <w:rsid w:val="008435FA"/>
    <w:rsid w:val="008449D4"/>
    <w:rsid w:val="0084553D"/>
    <w:rsid w:val="008472D4"/>
    <w:rsid w:val="00851969"/>
    <w:rsid w:val="00851D5D"/>
    <w:rsid w:val="00852903"/>
    <w:rsid w:val="00852C35"/>
    <w:rsid w:val="00853E3D"/>
    <w:rsid w:val="008550BF"/>
    <w:rsid w:val="00855C79"/>
    <w:rsid w:val="008566B4"/>
    <w:rsid w:val="00860A01"/>
    <w:rsid w:val="0086147D"/>
    <w:rsid w:val="0086232A"/>
    <w:rsid w:val="0086262C"/>
    <w:rsid w:val="00863789"/>
    <w:rsid w:val="00864A4B"/>
    <w:rsid w:val="00864B03"/>
    <w:rsid w:val="00865084"/>
    <w:rsid w:val="00865272"/>
    <w:rsid w:val="008653A9"/>
    <w:rsid w:val="008702BD"/>
    <w:rsid w:val="00870610"/>
    <w:rsid w:val="008708BD"/>
    <w:rsid w:val="00871433"/>
    <w:rsid w:val="00872C33"/>
    <w:rsid w:val="00873B4A"/>
    <w:rsid w:val="00873C2B"/>
    <w:rsid w:val="00873E1C"/>
    <w:rsid w:val="00876844"/>
    <w:rsid w:val="00877C4D"/>
    <w:rsid w:val="00877F62"/>
    <w:rsid w:val="00880275"/>
    <w:rsid w:val="00880F0A"/>
    <w:rsid w:val="00881328"/>
    <w:rsid w:val="00881BB7"/>
    <w:rsid w:val="00882990"/>
    <w:rsid w:val="00882A77"/>
    <w:rsid w:val="0088346A"/>
    <w:rsid w:val="00883AC7"/>
    <w:rsid w:val="00883BFD"/>
    <w:rsid w:val="008852E6"/>
    <w:rsid w:val="00885D97"/>
    <w:rsid w:val="00885EFE"/>
    <w:rsid w:val="0088656F"/>
    <w:rsid w:val="00886B41"/>
    <w:rsid w:val="0088775E"/>
    <w:rsid w:val="0088777A"/>
    <w:rsid w:val="008879FF"/>
    <w:rsid w:val="00887A1D"/>
    <w:rsid w:val="00887C2C"/>
    <w:rsid w:val="008923B2"/>
    <w:rsid w:val="0089261E"/>
    <w:rsid w:val="00894B11"/>
    <w:rsid w:val="0089502B"/>
    <w:rsid w:val="008960B3"/>
    <w:rsid w:val="00896DBF"/>
    <w:rsid w:val="00897217"/>
    <w:rsid w:val="008A06FA"/>
    <w:rsid w:val="008A1A6F"/>
    <w:rsid w:val="008A4D3B"/>
    <w:rsid w:val="008A502A"/>
    <w:rsid w:val="008A776C"/>
    <w:rsid w:val="008B0961"/>
    <w:rsid w:val="008B1935"/>
    <w:rsid w:val="008B1C7C"/>
    <w:rsid w:val="008B24FE"/>
    <w:rsid w:val="008B33A2"/>
    <w:rsid w:val="008B40B4"/>
    <w:rsid w:val="008B44A4"/>
    <w:rsid w:val="008B62F1"/>
    <w:rsid w:val="008B71ED"/>
    <w:rsid w:val="008C0E0F"/>
    <w:rsid w:val="008C134F"/>
    <w:rsid w:val="008C23B4"/>
    <w:rsid w:val="008C3428"/>
    <w:rsid w:val="008C35E0"/>
    <w:rsid w:val="008C37AE"/>
    <w:rsid w:val="008C39B0"/>
    <w:rsid w:val="008C445F"/>
    <w:rsid w:val="008C4F51"/>
    <w:rsid w:val="008C628A"/>
    <w:rsid w:val="008C657B"/>
    <w:rsid w:val="008C7610"/>
    <w:rsid w:val="008D0246"/>
    <w:rsid w:val="008D115A"/>
    <w:rsid w:val="008D296C"/>
    <w:rsid w:val="008D3426"/>
    <w:rsid w:val="008D3625"/>
    <w:rsid w:val="008D4145"/>
    <w:rsid w:val="008D4D85"/>
    <w:rsid w:val="008D5109"/>
    <w:rsid w:val="008D5697"/>
    <w:rsid w:val="008D77FB"/>
    <w:rsid w:val="008D7CF1"/>
    <w:rsid w:val="008E054B"/>
    <w:rsid w:val="008E0F43"/>
    <w:rsid w:val="008E1A7B"/>
    <w:rsid w:val="008E2A6E"/>
    <w:rsid w:val="008E566B"/>
    <w:rsid w:val="008E7508"/>
    <w:rsid w:val="008E7557"/>
    <w:rsid w:val="008E7619"/>
    <w:rsid w:val="008E7726"/>
    <w:rsid w:val="008E78D6"/>
    <w:rsid w:val="008F0417"/>
    <w:rsid w:val="008F08F1"/>
    <w:rsid w:val="008F13A3"/>
    <w:rsid w:val="008F24AB"/>
    <w:rsid w:val="008F3009"/>
    <w:rsid w:val="008F39E3"/>
    <w:rsid w:val="008F3BC5"/>
    <w:rsid w:val="008F3DB9"/>
    <w:rsid w:val="008F4E80"/>
    <w:rsid w:val="008F4FBA"/>
    <w:rsid w:val="008F564C"/>
    <w:rsid w:val="008F5E01"/>
    <w:rsid w:val="008F6701"/>
    <w:rsid w:val="008F7514"/>
    <w:rsid w:val="009015AB"/>
    <w:rsid w:val="00901DC2"/>
    <w:rsid w:val="00901EA2"/>
    <w:rsid w:val="00901EA4"/>
    <w:rsid w:val="0090231C"/>
    <w:rsid w:val="00902D1A"/>
    <w:rsid w:val="0090551C"/>
    <w:rsid w:val="0090585C"/>
    <w:rsid w:val="009066FA"/>
    <w:rsid w:val="00907953"/>
    <w:rsid w:val="00910A07"/>
    <w:rsid w:val="00911604"/>
    <w:rsid w:val="009121DF"/>
    <w:rsid w:val="009134E9"/>
    <w:rsid w:val="00913B2A"/>
    <w:rsid w:val="00913B40"/>
    <w:rsid w:val="0091439E"/>
    <w:rsid w:val="00914874"/>
    <w:rsid w:val="00915D4B"/>
    <w:rsid w:val="00916BF1"/>
    <w:rsid w:val="00917852"/>
    <w:rsid w:val="00917D0A"/>
    <w:rsid w:val="00920A58"/>
    <w:rsid w:val="00920D4D"/>
    <w:rsid w:val="00921453"/>
    <w:rsid w:val="0092236D"/>
    <w:rsid w:val="00922B9D"/>
    <w:rsid w:val="0092307E"/>
    <w:rsid w:val="00923B9D"/>
    <w:rsid w:val="00924180"/>
    <w:rsid w:val="009242AB"/>
    <w:rsid w:val="00924C5B"/>
    <w:rsid w:val="009259D7"/>
    <w:rsid w:val="00926131"/>
    <w:rsid w:val="00926449"/>
    <w:rsid w:val="009270CD"/>
    <w:rsid w:val="009275BB"/>
    <w:rsid w:val="0093080C"/>
    <w:rsid w:val="009314C9"/>
    <w:rsid w:val="00931D5E"/>
    <w:rsid w:val="00932060"/>
    <w:rsid w:val="00932E7E"/>
    <w:rsid w:val="009332B4"/>
    <w:rsid w:val="009336CB"/>
    <w:rsid w:val="009342C4"/>
    <w:rsid w:val="00935788"/>
    <w:rsid w:val="009359C1"/>
    <w:rsid w:val="00936DB7"/>
    <w:rsid w:val="00940257"/>
    <w:rsid w:val="00940B37"/>
    <w:rsid w:val="00941334"/>
    <w:rsid w:val="00943548"/>
    <w:rsid w:val="00944736"/>
    <w:rsid w:val="00945010"/>
    <w:rsid w:val="009452D4"/>
    <w:rsid w:val="00946918"/>
    <w:rsid w:val="00947A0A"/>
    <w:rsid w:val="009509FB"/>
    <w:rsid w:val="00950AB8"/>
    <w:rsid w:val="009517DE"/>
    <w:rsid w:val="00951DE8"/>
    <w:rsid w:val="00952976"/>
    <w:rsid w:val="00952F22"/>
    <w:rsid w:val="009535EC"/>
    <w:rsid w:val="00954542"/>
    <w:rsid w:val="0095500F"/>
    <w:rsid w:val="00955015"/>
    <w:rsid w:val="0095582C"/>
    <w:rsid w:val="00956064"/>
    <w:rsid w:val="009562AF"/>
    <w:rsid w:val="00957647"/>
    <w:rsid w:val="009579CE"/>
    <w:rsid w:val="00957AC7"/>
    <w:rsid w:val="00960B62"/>
    <w:rsid w:val="00961C02"/>
    <w:rsid w:val="00962DAE"/>
    <w:rsid w:val="00962E97"/>
    <w:rsid w:val="00965EB2"/>
    <w:rsid w:val="00965EB5"/>
    <w:rsid w:val="009664D4"/>
    <w:rsid w:val="00966AC0"/>
    <w:rsid w:val="0097001C"/>
    <w:rsid w:val="00970254"/>
    <w:rsid w:val="00970869"/>
    <w:rsid w:val="00971046"/>
    <w:rsid w:val="009714D3"/>
    <w:rsid w:val="00971DEA"/>
    <w:rsid w:val="009728EF"/>
    <w:rsid w:val="009732D7"/>
    <w:rsid w:val="00973F43"/>
    <w:rsid w:val="00974634"/>
    <w:rsid w:val="00974962"/>
    <w:rsid w:val="009753BE"/>
    <w:rsid w:val="009757B3"/>
    <w:rsid w:val="0097681D"/>
    <w:rsid w:val="00976878"/>
    <w:rsid w:val="009769A1"/>
    <w:rsid w:val="00976AE3"/>
    <w:rsid w:val="00976D13"/>
    <w:rsid w:val="00976E28"/>
    <w:rsid w:val="009771C2"/>
    <w:rsid w:val="00977293"/>
    <w:rsid w:val="00977904"/>
    <w:rsid w:val="0098388D"/>
    <w:rsid w:val="0098413B"/>
    <w:rsid w:val="0098485C"/>
    <w:rsid w:val="00984ADC"/>
    <w:rsid w:val="009852F9"/>
    <w:rsid w:val="009856B7"/>
    <w:rsid w:val="00985B23"/>
    <w:rsid w:val="009860D5"/>
    <w:rsid w:val="0098613A"/>
    <w:rsid w:val="00986500"/>
    <w:rsid w:val="009873B0"/>
    <w:rsid w:val="00987DCA"/>
    <w:rsid w:val="0099054F"/>
    <w:rsid w:val="00990EE9"/>
    <w:rsid w:val="00991ADA"/>
    <w:rsid w:val="00993035"/>
    <w:rsid w:val="00993E76"/>
    <w:rsid w:val="00994843"/>
    <w:rsid w:val="00994A63"/>
    <w:rsid w:val="00995459"/>
    <w:rsid w:val="009959AA"/>
    <w:rsid w:val="00997441"/>
    <w:rsid w:val="0099761C"/>
    <w:rsid w:val="009A066F"/>
    <w:rsid w:val="009A2D15"/>
    <w:rsid w:val="009A2F5B"/>
    <w:rsid w:val="009A304C"/>
    <w:rsid w:val="009A31B5"/>
    <w:rsid w:val="009A35CC"/>
    <w:rsid w:val="009A3880"/>
    <w:rsid w:val="009A4DBF"/>
    <w:rsid w:val="009A5D00"/>
    <w:rsid w:val="009A5F54"/>
    <w:rsid w:val="009A6B82"/>
    <w:rsid w:val="009A7027"/>
    <w:rsid w:val="009A7D6D"/>
    <w:rsid w:val="009B005F"/>
    <w:rsid w:val="009B045A"/>
    <w:rsid w:val="009B1197"/>
    <w:rsid w:val="009B1540"/>
    <w:rsid w:val="009B1647"/>
    <w:rsid w:val="009B197A"/>
    <w:rsid w:val="009B1D12"/>
    <w:rsid w:val="009B29E9"/>
    <w:rsid w:val="009B2BDA"/>
    <w:rsid w:val="009B3175"/>
    <w:rsid w:val="009B3921"/>
    <w:rsid w:val="009B39F8"/>
    <w:rsid w:val="009B6250"/>
    <w:rsid w:val="009B684E"/>
    <w:rsid w:val="009B7440"/>
    <w:rsid w:val="009B7842"/>
    <w:rsid w:val="009C09A2"/>
    <w:rsid w:val="009C22B3"/>
    <w:rsid w:val="009C2F05"/>
    <w:rsid w:val="009C37F7"/>
    <w:rsid w:val="009C43F0"/>
    <w:rsid w:val="009C5F64"/>
    <w:rsid w:val="009C6BB8"/>
    <w:rsid w:val="009C700E"/>
    <w:rsid w:val="009C743D"/>
    <w:rsid w:val="009D06AC"/>
    <w:rsid w:val="009D0D73"/>
    <w:rsid w:val="009D3137"/>
    <w:rsid w:val="009D5E52"/>
    <w:rsid w:val="009D6190"/>
    <w:rsid w:val="009D6B31"/>
    <w:rsid w:val="009D7203"/>
    <w:rsid w:val="009D79E3"/>
    <w:rsid w:val="009D7C08"/>
    <w:rsid w:val="009E1278"/>
    <w:rsid w:val="009E1736"/>
    <w:rsid w:val="009E1740"/>
    <w:rsid w:val="009E36F1"/>
    <w:rsid w:val="009E5760"/>
    <w:rsid w:val="009E64D9"/>
    <w:rsid w:val="009E67CF"/>
    <w:rsid w:val="009E77A6"/>
    <w:rsid w:val="009E7AD0"/>
    <w:rsid w:val="009E7F18"/>
    <w:rsid w:val="009F0591"/>
    <w:rsid w:val="009F0ADA"/>
    <w:rsid w:val="009F11CC"/>
    <w:rsid w:val="009F2F26"/>
    <w:rsid w:val="009F3E04"/>
    <w:rsid w:val="009F4493"/>
    <w:rsid w:val="009F4B0D"/>
    <w:rsid w:val="009F6052"/>
    <w:rsid w:val="009F632E"/>
    <w:rsid w:val="009F71C5"/>
    <w:rsid w:val="009F7FE2"/>
    <w:rsid w:val="00A0011E"/>
    <w:rsid w:val="00A019E4"/>
    <w:rsid w:val="00A01B8E"/>
    <w:rsid w:val="00A01F39"/>
    <w:rsid w:val="00A024B0"/>
    <w:rsid w:val="00A02A92"/>
    <w:rsid w:val="00A036F8"/>
    <w:rsid w:val="00A04F31"/>
    <w:rsid w:val="00A0608C"/>
    <w:rsid w:val="00A06261"/>
    <w:rsid w:val="00A063AD"/>
    <w:rsid w:val="00A07498"/>
    <w:rsid w:val="00A076D1"/>
    <w:rsid w:val="00A07829"/>
    <w:rsid w:val="00A10311"/>
    <w:rsid w:val="00A10810"/>
    <w:rsid w:val="00A109CE"/>
    <w:rsid w:val="00A10F05"/>
    <w:rsid w:val="00A11DE2"/>
    <w:rsid w:val="00A11EF0"/>
    <w:rsid w:val="00A122D9"/>
    <w:rsid w:val="00A1241F"/>
    <w:rsid w:val="00A136D1"/>
    <w:rsid w:val="00A13D27"/>
    <w:rsid w:val="00A14FE4"/>
    <w:rsid w:val="00A15FFB"/>
    <w:rsid w:val="00A17832"/>
    <w:rsid w:val="00A203FE"/>
    <w:rsid w:val="00A207F1"/>
    <w:rsid w:val="00A2116B"/>
    <w:rsid w:val="00A22165"/>
    <w:rsid w:val="00A22927"/>
    <w:rsid w:val="00A22CB4"/>
    <w:rsid w:val="00A23355"/>
    <w:rsid w:val="00A23734"/>
    <w:rsid w:val="00A239C5"/>
    <w:rsid w:val="00A23ACE"/>
    <w:rsid w:val="00A24AB3"/>
    <w:rsid w:val="00A24DA3"/>
    <w:rsid w:val="00A2610E"/>
    <w:rsid w:val="00A26B8D"/>
    <w:rsid w:val="00A2758D"/>
    <w:rsid w:val="00A27D39"/>
    <w:rsid w:val="00A315F8"/>
    <w:rsid w:val="00A336A2"/>
    <w:rsid w:val="00A339D2"/>
    <w:rsid w:val="00A33EAA"/>
    <w:rsid w:val="00A34806"/>
    <w:rsid w:val="00A35394"/>
    <w:rsid w:val="00A355FA"/>
    <w:rsid w:val="00A359C5"/>
    <w:rsid w:val="00A36839"/>
    <w:rsid w:val="00A36BD3"/>
    <w:rsid w:val="00A37550"/>
    <w:rsid w:val="00A377A1"/>
    <w:rsid w:val="00A377E1"/>
    <w:rsid w:val="00A37A84"/>
    <w:rsid w:val="00A4152F"/>
    <w:rsid w:val="00A42FB8"/>
    <w:rsid w:val="00A437F4"/>
    <w:rsid w:val="00A43D3A"/>
    <w:rsid w:val="00A44360"/>
    <w:rsid w:val="00A44B9D"/>
    <w:rsid w:val="00A450AA"/>
    <w:rsid w:val="00A45F72"/>
    <w:rsid w:val="00A477DD"/>
    <w:rsid w:val="00A504DB"/>
    <w:rsid w:val="00A51456"/>
    <w:rsid w:val="00A52310"/>
    <w:rsid w:val="00A527C4"/>
    <w:rsid w:val="00A53BCA"/>
    <w:rsid w:val="00A541ED"/>
    <w:rsid w:val="00A54BE6"/>
    <w:rsid w:val="00A56870"/>
    <w:rsid w:val="00A56A56"/>
    <w:rsid w:val="00A57D56"/>
    <w:rsid w:val="00A57DFD"/>
    <w:rsid w:val="00A57E28"/>
    <w:rsid w:val="00A6049F"/>
    <w:rsid w:val="00A612DD"/>
    <w:rsid w:val="00A61651"/>
    <w:rsid w:val="00A61B60"/>
    <w:rsid w:val="00A625E9"/>
    <w:rsid w:val="00A62DDA"/>
    <w:rsid w:val="00A6348E"/>
    <w:rsid w:val="00A65C0D"/>
    <w:rsid w:val="00A66583"/>
    <w:rsid w:val="00A75F66"/>
    <w:rsid w:val="00A76C2E"/>
    <w:rsid w:val="00A77D28"/>
    <w:rsid w:val="00A80301"/>
    <w:rsid w:val="00A811AE"/>
    <w:rsid w:val="00A814C8"/>
    <w:rsid w:val="00A817A3"/>
    <w:rsid w:val="00A83552"/>
    <w:rsid w:val="00A83EF7"/>
    <w:rsid w:val="00A84003"/>
    <w:rsid w:val="00A8404B"/>
    <w:rsid w:val="00A84587"/>
    <w:rsid w:val="00A8478A"/>
    <w:rsid w:val="00A84950"/>
    <w:rsid w:val="00A85BFD"/>
    <w:rsid w:val="00A8722C"/>
    <w:rsid w:val="00A9035A"/>
    <w:rsid w:val="00A908FC"/>
    <w:rsid w:val="00A90AFB"/>
    <w:rsid w:val="00A90E0E"/>
    <w:rsid w:val="00A92E1A"/>
    <w:rsid w:val="00A949D0"/>
    <w:rsid w:val="00A96176"/>
    <w:rsid w:val="00A9630D"/>
    <w:rsid w:val="00AA0DEC"/>
    <w:rsid w:val="00AA17D4"/>
    <w:rsid w:val="00AA34EC"/>
    <w:rsid w:val="00AA3528"/>
    <w:rsid w:val="00AA36CC"/>
    <w:rsid w:val="00AA37F3"/>
    <w:rsid w:val="00AA3F3E"/>
    <w:rsid w:val="00AA3F65"/>
    <w:rsid w:val="00AA42CD"/>
    <w:rsid w:val="00AA4452"/>
    <w:rsid w:val="00AA4B96"/>
    <w:rsid w:val="00AA6252"/>
    <w:rsid w:val="00AA7166"/>
    <w:rsid w:val="00AA7468"/>
    <w:rsid w:val="00AB0311"/>
    <w:rsid w:val="00AB0B80"/>
    <w:rsid w:val="00AB0BBA"/>
    <w:rsid w:val="00AB10B3"/>
    <w:rsid w:val="00AB1EA0"/>
    <w:rsid w:val="00AB1FA7"/>
    <w:rsid w:val="00AB2081"/>
    <w:rsid w:val="00AB248C"/>
    <w:rsid w:val="00AB2A47"/>
    <w:rsid w:val="00AB3697"/>
    <w:rsid w:val="00AB41C8"/>
    <w:rsid w:val="00AB495E"/>
    <w:rsid w:val="00AB4F47"/>
    <w:rsid w:val="00AB615D"/>
    <w:rsid w:val="00AB63A6"/>
    <w:rsid w:val="00AB6ECB"/>
    <w:rsid w:val="00AC06EC"/>
    <w:rsid w:val="00AC0A8C"/>
    <w:rsid w:val="00AC1110"/>
    <w:rsid w:val="00AC1BEB"/>
    <w:rsid w:val="00AC270C"/>
    <w:rsid w:val="00AC2ACE"/>
    <w:rsid w:val="00AC2E15"/>
    <w:rsid w:val="00AC3DEE"/>
    <w:rsid w:val="00AC598F"/>
    <w:rsid w:val="00AD06C1"/>
    <w:rsid w:val="00AD1729"/>
    <w:rsid w:val="00AD31F7"/>
    <w:rsid w:val="00AD375A"/>
    <w:rsid w:val="00AD3AF5"/>
    <w:rsid w:val="00AD533A"/>
    <w:rsid w:val="00AD5B6E"/>
    <w:rsid w:val="00AD7CD3"/>
    <w:rsid w:val="00AE152B"/>
    <w:rsid w:val="00AE2652"/>
    <w:rsid w:val="00AE2CF7"/>
    <w:rsid w:val="00AE43A4"/>
    <w:rsid w:val="00AE4F1E"/>
    <w:rsid w:val="00AE591F"/>
    <w:rsid w:val="00AE66DB"/>
    <w:rsid w:val="00AE7A5D"/>
    <w:rsid w:val="00AE7FBC"/>
    <w:rsid w:val="00AF0C0D"/>
    <w:rsid w:val="00AF0C28"/>
    <w:rsid w:val="00AF24A4"/>
    <w:rsid w:val="00AF266B"/>
    <w:rsid w:val="00AF2C01"/>
    <w:rsid w:val="00AF2DD9"/>
    <w:rsid w:val="00AF3AC0"/>
    <w:rsid w:val="00AF3B01"/>
    <w:rsid w:val="00AF44D1"/>
    <w:rsid w:val="00AF49BC"/>
    <w:rsid w:val="00AF5760"/>
    <w:rsid w:val="00AF597C"/>
    <w:rsid w:val="00AF6EB2"/>
    <w:rsid w:val="00AF720C"/>
    <w:rsid w:val="00AF7485"/>
    <w:rsid w:val="00B002FA"/>
    <w:rsid w:val="00B02278"/>
    <w:rsid w:val="00B035E5"/>
    <w:rsid w:val="00B0416C"/>
    <w:rsid w:val="00B0458D"/>
    <w:rsid w:val="00B055DF"/>
    <w:rsid w:val="00B05EF3"/>
    <w:rsid w:val="00B06474"/>
    <w:rsid w:val="00B071EA"/>
    <w:rsid w:val="00B07247"/>
    <w:rsid w:val="00B0784B"/>
    <w:rsid w:val="00B10123"/>
    <w:rsid w:val="00B103C8"/>
    <w:rsid w:val="00B1170F"/>
    <w:rsid w:val="00B11CDA"/>
    <w:rsid w:val="00B1285E"/>
    <w:rsid w:val="00B12B6D"/>
    <w:rsid w:val="00B13470"/>
    <w:rsid w:val="00B1382A"/>
    <w:rsid w:val="00B13A01"/>
    <w:rsid w:val="00B13A60"/>
    <w:rsid w:val="00B13CB4"/>
    <w:rsid w:val="00B1456D"/>
    <w:rsid w:val="00B15E2D"/>
    <w:rsid w:val="00B15F40"/>
    <w:rsid w:val="00B164C4"/>
    <w:rsid w:val="00B16F1E"/>
    <w:rsid w:val="00B17925"/>
    <w:rsid w:val="00B214C4"/>
    <w:rsid w:val="00B21A0B"/>
    <w:rsid w:val="00B22726"/>
    <w:rsid w:val="00B2309A"/>
    <w:rsid w:val="00B239AC"/>
    <w:rsid w:val="00B23E22"/>
    <w:rsid w:val="00B261FF"/>
    <w:rsid w:val="00B264AD"/>
    <w:rsid w:val="00B26D34"/>
    <w:rsid w:val="00B2703F"/>
    <w:rsid w:val="00B273B5"/>
    <w:rsid w:val="00B275EF"/>
    <w:rsid w:val="00B27B41"/>
    <w:rsid w:val="00B27F74"/>
    <w:rsid w:val="00B30E5D"/>
    <w:rsid w:val="00B31D68"/>
    <w:rsid w:val="00B32E79"/>
    <w:rsid w:val="00B32FC7"/>
    <w:rsid w:val="00B3348F"/>
    <w:rsid w:val="00B33573"/>
    <w:rsid w:val="00B347D9"/>
    <w:rsid w:val="00B34E40"/>
    <w:rsid w:val="00B35633"/>
    <w:rsid w:val="00B36D4E"/>
    <w:rsid w:val="00B3770C"/>
    <w:rsid w:val="00B37F1D"/>
    <w:rsid w:val="00B409D0"/>
    <w:rsid w:val="00B41B73"/>
    <w:rsid w:val="00B41E96"/>
    <w:rsid w:val="00B4290F"/>
    <w:rsid w:val="00B43558"/>
    <w:rsid w:val="00B452E7"/>
    <w:rsid w:val="00B46FBF"/>
    <w:rsid w:val="00B47917"/>
    <w:rsid w:val="00B50394"/>
    <w:rsid w:val="00B51068"/>
    <w:rsid w:val="00B51493"/>
    <w:rsid w:val="00B51E86"/>
    <w:rsid w:val="00B52AE3"/>
    <w:rsid w:val="00B53D85"/>
    <w:rsid w:val="00B54D72"/>
    <w:rsid w:val="00B552A6"/>
    <w:rsid w:val="00B5593C"/>
    <w:rsid w:val="00B55B0C"/>
    <w:rsid w:val="00B562EE"/>
    <w:rsid w:val="00B5631D"/>
    <w:rsid w:val="00B567D8"/>
    <w:rsid w:val="00B56CEA"/>
    <w:rsid w:val="00B6073A"/>
    <w:rsid w:val="00B60ECC"/>
    <w:rsid w:val="00B60FF2"/>
    <w:rsid w:val="00B610BB"/>
    <w:rsid w:val="00B61B33"/>
    <w:rsid w:val="00B62B70"/>
    <w:rsid w:val="00B631C2"/>
    <w:rsid w:val="00B63B30"/>
    <w:rsid w:val="00B6456E"/>
    <w:rsid w:val="00B6517B"/>
    <w:rsid w:val="00B6593A"/>
    <w:rsid w:val="00B70C7A"/>
    <w:rsid w:val="00B70F4C"/>
    <w:rsid w:val="00B722E1"/>
    <w:rsid w:val="00B725A5"/>
    <w:rsid w:val="00B73660"/>
    <w:rsid w:val="00B73742"/>
    <w:rsid w:val="00B73C15"/>
    <w:rsid w:val="00B7462D"/>
    <w:rsid w:val="00B74F79"/>
    <w:rsid w:val="00B75429"/>
    <w:rsid w:val="00B754E0"/>
    <w:rsid w:val="00B759B1"/>
    <w:rsid w:val="00B77518"/>
    <w:rsid w:val="00B776B0"/>
    <w:rsid w:val="00B77C7B"/>
    <w:rsid w:val="00B80199"/>
    <w:rsid w:val="00B819C2"/>
    <w:rsid w:val="00B81AE7"/>
    <w:rsid w:val="00B8209B"/>
    <w:rsid w:val="00B826C3"/>
    <w:rsid w:val="00B82EA0"/>
    <w:rsid w:val="00B8356A"/>
    <w:rsid w:val="00B83D37"/>
    <w:rsid w:val="00B85BD6"/>
    <w:rsid w:val="00B861C6"/>
    <w:rsid w:val="00B87C86"/>
    <w:rsid w:val="00B87FF0"/>
    <w:rsid w:val="00B906CE"/>
    <w:rsid w:val="00B9091F"/>
    <w:rsid w:val="00B90BB4"/>
    <w:rsid w:val="00B9159C"/>
    <w:rsid w:val="00B92343"/>
    <w:rsid w:val="00B92A26"/>
    <w:rsid w:val="00B932E8"/>
    <w:rsid w:val="00B93CA6"/>
    <w:rsid w:val="00B948EB"/>
    <w:rsid w:val="00B94F2E"/>
    <w:rsid w:val="00B96910"/>
    <w:rsid w:val="00B96D32"/>
    <w:rsid w:val="00B97093"/>
    <w:rsid w:val="00B9734E"/>
    <w:rsid w:val="00B97BE3"/>
    <w:rsid w:val="00BA0243"/>
    <w:rsid w:val="00BA06C5"/>
    <w:rsid w:val="00BA1ED5"/>
    <w:rsid w:val="00BA20E9"/>
    <w:rsid w:val="00BA32D7"/>
    <w:rsid w:val="00BA60F9"/>
    <w:rsid w:val="00BA649F"/>
    <w:rsid w:val="00BA6590"/>
    <w:rsid w:val="00BA700E"/>
    <w:rsid w:val="00BA7ADE"/>
    <w:rsid w:val="00BB298F"/>
    <w:rsid w:val="00BB384C"/>
    <w:rsid w:val="00BB39E1"/>
    <w:rsid w:val="00BB3BCC"/>
    <w:rsid w:val="00BB45BD"/>
    <w:rsid w:val="00BB5824"/>
    <w:rsid w:val="00BB64A5"/>
    <w:rsid w:val="00BB6C66"/>
    <w:rsid w:val="00BC0257"/>
    <w:rsid w:val="00BC2374"/>
    <w:rsid w:val="00BC2F53"/>
    <w:rsid w:val="00BC583A"/>
    <w:rsid w:val="00BC7CFF"/>
    <w:rsid w:val="00BC7DA0"/>
    <w:rsid w:val="00BD0844"/>
    <w:rsid w:val="00BD0BB2"/>
    <w:rsid w:val="00BD155F"/>
    <w:rsid w:val="00BD1B09"/>
    <w:rsid w:val="00BD1B2B"/>
    <w:rsid w:val="00BD1CB8"/>
    <w:rsid w:val="00BD1CD1"/>
    <w:rsid w:val="00BD2662"/>
    <w:rsid w:val="00BD3346"/>
    <w:rsid w:val="00BD3A51"/>
    <w:rsid w:val="00BD60EB"/>
    <w:rsid w:val="00BD6B45"/>
    <w:rsid w:val="00BD73A9"/>
    <w:rsid w:val="00BE0121"/>
    <w:rsid w:val="00BE05BD"/>
    <w:rsid w:val="00BE0875"/>
    <w:rsid w:val="00BE090B"/>
    <w:rsid w:val="00BE1F76"/>
    <w:rsid w:val="00BE2630"/>
    <w:rsid w:val="00BE377C"/>
    <w:rsid w:val="00BE391C"/>
    <w:rsid w:val="00BE4607"/>
    <w:rsid w:val="00BE5932"/>
    <w:rsid w:val="00BE5F83"/>
    <w:rsid w:val="00BE604B"/>
    <w:rsid w:val="00BE6754"/>
    <w:rsid w:val="00BE6E6D"/>
    <w:rsid w:val="00BE73AF"/>
    <w:rsid w:val="00BE7852"/>
    <w:rsid w:val="00BE7E06"/>
    <w:rsid w:val="00BF0874"/>
    <w:rsid w:val="00BF0CFD"/>
    <w:rsid w:val="00BF1845"/>
    <w:rsid w:val="00BF1EFF"/>
    <w:rsid w:val="00BF23BB"/>
    <w:rsid w:val="00BF46F9"/>
    <w:rsid w:val="00BF47EE"/>
    <w:rsid w:val="00BF4C10"/>
    <w:rsid w:val="00BF7C54"/>
    <w:rsid w:val="00BF7DEF"/>
    <w:rsid w:val="00C014FC"/>
    <w:rsid w:val="00C0289E"/>
    <w:rsid w:val="00C033CA"/>
    <w:rsid w:val="00C039B6"/>
    <w:rsid w:val="00C03BFC"/>
    <w:rsid w:val="00C04D88"/>
    <w:rsid w:val="00C04F4E"/>
    <w:rsid w:val="00C05110"/>
    <w:rsid w:val="00C06644"/>
    <w:rsid w:val="00C06B6D"/>
    <w:rsid w:val="00C06D14"/>
    <w:rsid w:val="00C06DB8"/>
    <w:rsid w:val="00C07487"/>
    <w:rsid w:val="00C076D8"/>
    <w:rsid w:val="00C101ED"/>
    <w:rsid w:val="00C127BA"/>
    <w:rsid w:val="00C1339D"/>
    <w:rsid w:val="00C13BC8"/>
    <w:rsid w:val="00C13C39"/>
    <w:rsid w:val="00C13CB7"/>
    <w:rsid w:val="00C1403A"/>
    <w:rsid w:val="00C1432D"/>
    <w:rsid w:val="00C14A7E"/>
    <w:rsid w:val="00C14C70"/>
    <w:rsid w:val="00C14EE9"/>
    <w:rsid w:val="00C15CC4"/>
    <w:rsid w:val="00C21F46"/>
    <w:rsid w:val="00C22435"/>
    <w:rsid w:val="00C233D7"/>
    <w:rsid w:val="00C240A9"/>
    <w:rsid w:val="00C244E3"/>
    <w:rsid w:val="00C25033"/>
    <w:rsid w:val="00C2676D"/>
    <w:rsid w:val="00C26FF3"/>
    <w:rsid w:val="00C27102"/>
    <w:rsid w:val="00C27E65"/>
    <w:rsid w:val="00C303DA"/>
    <w:rsid w:val="00C310FA"/>
    <w:rsid w:val="00C31C70"/>
    <w:rsid w:val="00C33373"/>
    <w:rsid w:val="00C33406"/>
    <w:rsid w:val="00C337E1"/>
    <w:rsid w:val="00C33E63"/>
    <w:rsid w:val="00C34ACA"/>
    <w:rsid w:val="00C34C9A"/>
    <w:rsid w:val="00C34E54"/>
    <w:rsid w:val="00C35413"/>
    <w:rsid w:val="00C35A7C"/>
    <w:rsid w:val="00C36495"/>
    <w:rsid w:val="00C3679E"/>
    <w:rsid w:val="00C36E73"/>
    <w:rsid w:val="00C37CB0"/>
    <w:rsid w:val="00C40A1E"/>
    <w:rsid w:val="00C41179"/>
    <w:rsid w:val="00C42857"/>
    <w:rsid w:val="00C43A01"/>
    <w:rsid w:val="00C44CA8"/>
    <w:rsid w:val="00C45509"/>
    <w:rsid w:val="00C45596"/>
    <w:rsid w:val="00C45790"/>
    <w:rsid w:val="00C500CC"/>
    <w:rsid w:val="00C5104C"/>
    <w:rsid w:val="00C51F43"/>
    <w:rsid w:val="00C525E6"/>
    <w:rsid w:val="00C52EC8"/>
    <w:rsid w:val="00C533F0"/>
    <w:rsid w:val="00C53C58"/>
    <w:rsid w:val="00C54297"/>
    <w:rsid w:val="00C54510"/>
    <w:rsid w:val="00C54A10"/>
    <w:rsid w:val="00C55339"/>
    <w:rsid w:val="00C55AAD"/>
    <w:rsid w:val="00C55BC8"/>
    <w:rsid w:val="00C569A0"/>
    <w:rsid w:val="00C56BA6"/>
    <w:rsid w:val="00C56EE7"/>
    <w:rsid w:val="00C60221"/>
    <w:rsid w:val="00C60552"/>
    <w:rsid w:val="00C612FA"/>
    <w:rsid w:val="00C61D7F"/>
    <w:rsid w:val="00C62018"/>
    <w:rsid w:val="00C62439"/>
    <w:rsid w:val="00C64D35"/>
    <w:rsid w:val="00C65F25"/>
    <w:rsid w:val="00C6650A"/>
    <w:rsid w:val="00C66F82"/>
    <w:rsid w:val="00C67185"/>
    <w:rsid w:val="00C67A88"/>
    <w:rsid w:val="00C70535"/>
    <w:rsid w:val="00C70B1A"/>
    <w:rsid w:val="00C7119E"/>
    <w:rsid w:val="00C72754"/>
    <w:rsid w:val="00C729E9"/>
    <w:rsid w:val="00C72CDC"/>
    <w:rsid w:val="00C72D8E"/>
    <w:rsid w:val="00C7404F"/>
    <w:rsid w:val="00C7463D"/>
    <w:rsid w:val="00C75989"/>
    <w:rsid w:val="00C76614"/>
    <w:rsid w:val="00C77391"/>
    <w:rsid w:val="00C83AA2"/>
    <w:rsid w:val="00C8452E"/>
    <w:rsid w:val="00C8641C"/>
    <w:rsid w:val="00C873C3"/>
    <w:rsid w:val="00C900E8"/>
    <w:rsid w:val="00C907AE"/>
    <w:rsid w:val="00C913A4"/>
    <w:rsid w:val="00C91BCD"/>
    <w:rsid w:val="00C92CB9"/>
    <w:rsid w:val="00C940B7"/>
    <w:rsid w:val="00C94230"/>
    <w:rsid w:val="00C94717"/>
    <w:rsid w:val="00C959D7"/>
    <w:rsid w:val="00C974FF"/>
    <w:rsid w:val="00CA22A9"/>
    <w:rsid w:val="00CA3636"/>
    <w:rsid w:val="00CA37BD"/>
    <w:rsid w:val="00CA3B66"/>
    <w:rsid w:val="00CA3F17"/>
    <w:rsid w:val="00CA40E2"/>
    <w:rsid w:val="00CA491A"/>
    <w:rsid w:val="00CA505A"/>
    <w:rsid w:val="00CA5B8F"/>
    <w:rsid w:val="00CA6CB7"/>
    <w:rsid w:val="00CA7902"/>
    <w:rsid w:val="00CB072D"/>
    <w:rsid w:val="00CB0909"/>
    <w:rsid w:val="00CB0D13"/>
    <w:rsid w:val="00CB2A89"/>
    <w:rsid w:val="00CB33D4"/>
    <w:rsid w:val="00CB388E"/>
    <w:rsid w:val="00CB3A14"/>
    <w:rsid w:val="00CB4044"/>
    <w:rsid w:val="00CB48F6"/>
    <w:rsid w:val="00CB5196"/>
    <w:rsid w:val="00CB71DE"/>
    <w:rsid w:val="00CB78B7"/>
    <w:rsid w:val="00CC3EB1"/>
    <w:rsid w:val="00CC48DC"/>
    <w:rsid w:val="00CC4BE2"/>
    <w:rsid w:val="00CC5522"/>
    <w:rsid w:val="00CC5789"/>
    <w:rsid w:val="00CC6B79"/>
    <w:rsid w:val="00CC6F53"/>
    <w:rsid w:val="00CC7E8D"/>
    <w:rsid w:val="00CD02B9"/>
    <w:rsid w:val="00CD066A"/>
    <w:rsid w:val="00CD0D6A"/>
    <w:rsid w:val="00CD0DD5"/>
    <w:rsid w:val="00CD0E69"/>
    <w:rsid w:val="00CD1CBF"/>
    <w:rsid w:val="00CD2775"/>
    <w:rsid w:val="00CD2BA1"/>
    <w:rsid w:val="00CD2CF2"/>
    <w:rsid w:val="00CD30E9"/>
    <w:rsid w:val="00CD3EFB"/>
    <w:rsid w:val="00CD5F0F"/>
    <w:rsid w:val="00CD6613"/>
    <w:rsid w:val="00CD6FEF"/>
    <w:rsid w:val="00CD76EA"/>
    <w:rsid w:val="00CE02B9"/>
    <w:rsid w:val="00CE074A"/>
    <w:rsid w:val="00CE1155"/>
    <w:rsid w:val="00CE12B4"/>
    <w:rsid w:val="00CE1942"/>
    <w:rsid w:val="00CE216A"/>
    <w:rsid w:val="00CE2341"/>
    <w:rsid w:val="00CE2355"/>
    <w:rsid w:val="00CE252C"/>
    <w:rsid w:val="00CE2629"/>
    <w:rsid w:val="00CE2929"/>
    <w:rsid w:val="00CE35C5"/>
    <w:rsid w:val="00CE4C29"/>
    <w:rsid w:val="00CE5618"/>
    <w:rsid w:val="00CE6427"/>
    <w:rsid w:val="00CE6538"/>
    <w:rsid w:val="00CE6876"/>
    <w:rsid w:val="00CE6891"/>
    <w:rsid w:val="00CE6B19"/>
    <w:rsid w:val="00CE6ECD"/>
    <w:rsid w:val="00CF05F7"/>
    <w:rsid w:val="00CF06E1"/>
    <w:rsid w:val="00CF07A3"/>
    <w:rsid w:val="00CF07D4"/>
    <w:rsid w:val="00CF1DBE"/>
    <w:rsid w:val="00CF22A5"/>
    <w:rsid w:val="00CF2509"/>
    <w:rsid w:val="00CF56E3"/>
    <w:rsid w:val="00CF5EC3"/>
    <w:rsid w:val="00CF665D"/>
    <w:rsid w:val="00CF6753"/>
    <w:rsid w:val="00CF6D14"/>
    <w:rsid w:val="00CF7393"/>
    <w:rsid w:val="00CF76E8"/>
    <w:rsid w:val="00CF79BA"/>
    <w:rsid w:val="00D0044F"/>
    <w:rsid w:val="00D0050B"/>
    <w:rsid w:val="00D00B49"/>
    <w:rsid w:val="00D0109E"/>
    <w:rsid w:val="00D01719"/>
    <w:rsid w:val="00D01B5B"/>
    <w:rsid w:val="00D0209C"/>
    <w:rsid w:val="00D02433"/>
    <w:rsid w:val="00D02DB6"/>
    <w:rsid w:val="00D0359A"/>
    <w:rsid w:val="00D03A3F"/>
    <w:rsid w:val="00D03D88"/>
    <w:rsid w:val="00D04955"/>
    <w:rsid w:val="00D06444"/>
    <w:rsid w:val="00D06701"/>
    <w:rsid w:val="00D07B72"/>
    <w:rsid w:val="00D10168"/>
    <w:rsid w:val="00D10570"/>
    <w:rsid w:val="00D114A4"/>
    <w:rsid w:val="00D11895"/>
    <w:rsid w:val="00D11F7C"/>
    <w:rsid w:val="00D123CD"/>
    <w:rsid w:val="00D15489"/>
    <w:rsid w:val="00D16CE3"/>
    <w:rsid w:val="00D20644"/>
    <w:rsid w:val="00D24613"/>
    <w:rsid w:val="00D257FD"/>
    <w:rsid w:val="00D27C62"/>
    <w:rsid w:val="00D306DF"/>
    <w:rsid w:val="00D30B78"/>
    <w:rsid w:val="00D310D2"/>
    <w:rsid w:val="00D315FF"/>
    <w:rsid w:val="00D322F2"/>
    <w:rsid w:val="00D33042"/>
    <w:rsid w:val="00D33356"/>
    <w:rsid w:val="00D33FCF"/>
    <w:rsid w:val="00D34CBF"/>
    <w:rsid w:val="00D35300"/>
    <w:rsid w:val="00D35849"/>
    <w:rsid w:val="00D36B45"/>
    <w:rsid w:val="00D36B81"/>
    <w:rsid w:val="00D37AA7"/>
    <w:rsid w:val="00D40226"/>
    <w:rsid w:val="00D4119E"/>
    <w:rsid w:val="00D44E6C"/>
    <w:rsid w:val="00D454FE"/>
    <w:rsid w:val="00D45852"/>
    <w:rsid w:val="00D45D75"/>
    <w:rsid w:val="00D463A6"/>
    <w:rsid w:val="00D468A2"/>
    <w:rsid w:val="00D46D2A"/>
    <w:rsid w:val="00D472BA"/>
    <w:rsid w:val="00D506E6"/>
    <w:rsid w:val="00D513B2"/>
    <w:rsid w:val="00D519EA"/>
    <w:rsid w:val="00D52EB8"/>
    <w:rsid w:val="00D54A02"/>
    <w:rsid w:val="00D55564"/>
    <w:rsid w:val="00D55CF7"/>
    <w:rsid w:val="00D56850"/>
    <w:rsid w:val="00D574AE"/>
    <w:rsid w:val="00D57E41"/>
    <w:rsid w:val="00D60095"/>
    <w:rsid w:val="00D6011A"/>
    <w:rsid w:val="00D60C30"/>
    <w:rsid w:val="00D6140F"/>
    <w:rsid w:val="00D61491"/>
    <w:rsid w:val="00D6232E"/>
    <w:rsid w:val="00D6269D"/>
    <w:rsid w:val="00D62B9D"/>
    <w:rsid w:val="00D62C09"/>
    <w:rsid w:val="00D63139"/>
    <w:rsid w:val="00D64198"/>
    <w:rsid w:val="00D6460D"/>
    <w:rsid w:val="00D66686"/>
    <w:rsid w:val="00D66D96"/>
    <w:rsid w:val="00D7029F"/>
    <w:rsid w:val="00D7068D"/>
    <w:rsid w:val="00D716D0"/>
    <w:rsid w:val="00D71BCA"/>
    <w:rsid w:val="00D7207F"/>
    <w:rsid w:val="00D72B8B"/>
    <w:rsid w:val="00D73B5E"/>
    <w:rsid w:val="00D7428C"/>
    <w:rsid w:val="00D74B99"/>
    <w:rsid w:val="00D75E12"/>
    <w:rsid w:val="00D764B4"/>
    <w:rsid w:val="00D80DC3"/>
    <w:rsid w:val="00D81A5A"/>
    <w:rsid w:val="00D824F4"/>
    <w:rsid w:val="00D83C8F"/>
    <w:rsid w:val="00D84E1C"/>
    <w:rsid w:val="00D850A5"/>
    <w:rsid w:val="00D8511D"/>
    <w:rsid w:val="00D861AA"/>
    <w:rsid w:val="00D86DD2"/>
    <w:rsid w:val="00D86F6C"/>
    <w:rsid w:val="00D87393"/>
    <w:rsid w:val="00D8766B"/>
    <w:rsid w:val="00D9101E"/>
    <w:rsid w:val="00D91D5E"/>
    <w:rsid w:val="00D920B3"/>
    <w:rsid w:val="00D93038"/>
    <w:rsid w:val="00D932D0"/>
    <w:rsid w:val="00D943F2"/>
    <w:rsid w:val="00D9441D"/>
    <w:rsid w:val="00D971A2"/>
    <w:rsid w:val="00DA05A1"/>
    <w:rsid w:val="00DA0806"/>
    <w:rsid w:val="00DA1894"/>
    <w:rsid w:val="00DA346F"/>
    <w:rsid w:val="00DA3DA1"/>
    <w:rsid w:val="00DA402C"/>
    <w:rsid w:val="00DA5393"/>
    <w:rsid w:val="00DA6EE7"/>
    <w:rsid w:val="00DA734D"/>
    <w:rsid w:val="00DA7464"/>
    <w:rsid w:val="00DA797A"/>
    <w:rsid w:val="00DB07D1"/>
    <w:rsid w:val="00DB10CD"/>
    <w:rsid w:val="00DB2230"/>
    <w:rsid w:val="00DB238E"/>
    <w:rsid w:val="00DB2D6A"/>
    <w:rsid w:val="00DB41A7"/>
    <w:rsid w:val="00DB5093"/>
    <w:rsid w:val="00DB5A75"/>
    <w:rsid w:val="00DB5F34"/>
    <w:rsid w:val="00DB5FBA"/>
    <w:rsid w:val="00DB6425"/>
    <w:rsid w:val="00DB68DA"/>
    <w:rsid w:val="00DB6F4D"/>
    <w:rsid w:val="00DB7EBD"/>
    <w:rsid w:val="00DC028C"/>
    <w:rsid w:val="00DC0BED"/>
    <w:rsid w:val="00DC0CDA"/>
    <w:rsid w:val="00DC2082"/>
    <w:rsid w:val="00DC2B65"/>
    <w:rsid w:val="00DC4459"/>
    <w:rsid w:val="00DC4F90"/>
    <w:rsid w:val="00DC5AFA"/>
    <w:rsid w:val="00DC5FB6"/>
    <w:rsid w:val="00DC6B94"/>
    <w:rsid w:val="00DD0B72"/>
    <w:rsid w:val="00DD120B"/>
    <w:rsid w:val="00DD44A8"/>
    <w:rsid w:val="00DD5687"/>
    <w:rsid w:val="00DD5BBE"/>
    <w:rsid w:val="00DD6887"/>
    <w:rsid w:val="00DD7D57"/>
    <w:rsid w:val="00DD7D65"/>
    <w:rsid w:val="00DE0A5D"/>
    <w:rsid w:val="00DE13B5"/>
    <w:rsid w:val="00DE2593"/>
    <w:rsid w:val="00DE4122"/>
    <w:rsid w:val="00DE44D6"/>
    <w:rsid w:val="00DE4859"/>
    <w:rsid w:val="00DE4C78"/>
    <w:rsid w:val="00DE54C7"/>
    <w:rsid w:val="00DF07F1"/>
    <w:rsid w:val="00DF1FA8"/>
    <w:rsid w:val="00DF2970"/>
    <w:rsid w:val="00DF3CFC"/>
    <w:rsid w:val="00DF465B"/>
    <w:rsid w:val="00DF4B45"/>
    <w:rsid w:val="00DF4F0A"/>
    <w:rsid w:val="00DF5201"/>
    <w:rsid w:val="00DF64F5"/>
    <w:rsid w:val="00DF6E13"/>
    <w:rsid w:val="00DF7671"/>
    <w:rsid w:val="00DF7F18"/>
    <w:rsid w:val="00E010D1"/>
    <w:rsid w:val="00E018C0"/>
    <w:rsid w:val="00E02E38"/>
    <w:rsid w:val="00E0315A"/>
    <w:rsid w:val="00E035F1"/>
    <w:rsid w:val="00E039A2"/>
    <w:rsid w:val="00E04A6C"/>
    <w:rsid w:val="00E04C5F"/>
    <w:rsid w:val="00E04E58"/>
    <w:rsid w:val="00E051A9"/>
    <w:rsid w:val="00E0520E"/>
    <w:rsid w:val="00E062CA"/>
    <w:rsid w:val="00E07521"/>
    <w:rsid w:val="00E075A7"/>
    <w:rsid w:val="00E07617"/>
    <w:rsid w:val="00E10EF6"/>
    <w:rsid w:val="00E12138"/>
    <w:rsid w:val="00E12778"/>
    <w:rsid w:val="00E129DF"/>
    <w:rsid w:val="00E12DE0"/>
    <w:rsid w:val="00E13011"/>
    <w:rsid w:val="00E15DA8"/>
    <w:rsid w:val="00E15F42"/>
    <w:rsid w:val="00E165F6"/>
    <w:rsid w:val="00E16920"/>
    <w:rsid w:val="00E1753A"/>
    <w:rsid w:val="00E17933"/>
    <w:rsid w:val="00E20760"/>
    <w:rsid w:val="00E20A94"/>
    <w:rsid w:val="00E214E0"/>
    <w:rsid w:val="00E219F4"/>
    <w:rsid w:val="00E22484"/>
    <w:rsid w:val="00E237A9"/>
    <w:rsid w:val="00E248FD"/>
    <w:rsid w:val="00E24D34"/>
    <w:rsid w:val="00E25962"/>
    <w:rsid w:val="00E25BB2"/>
    <w:rsid w:val="00E25D5B"/>
    <w:rsid w:val="00E25F4F"/>
    <w:rsid w:val="00E26B6F"/>
    <w:rsid w:val="00E271AC"/>
    <w:rsid w:val="00E30C08"/>
    <w:rsid w:val="00E331E6"/>
    <w:rsid w:val="00E33279"/>
    <w:rsid w:val="00E3590A"/>
    <w:rsid w:val="00E35EDD"/>
    <w:rsid w:val="00E36777"/>
    <w:rsid w:val="00E36B89"/>
    <w:rsid w:val="00E3762B"/>
    <w:rsid w:val="00E37F10"/>
    <w:rsid w:val="00E404AF"/>
    <w:rsid w:val="00E4076E"/>
    <w:rsid w:val="00E418B8"/>
    <w:rsid w:val="00E42C43"/>
    <w:rsid w:val="00E431BF"/>
    <w:rsid w:val="00E451FC"/>
    <w:rsid w:val="00E46F55"/>
    <w:rsid w:val="00E50425"/>
    <w:rsid w:val="00E50BDC"/>
    <w:rsid w:val="00E51F26"/>
    <w:rsid w:val="00E5297F"/>
    <w:rsid w:val="00E534BF"/>
    <w:rsid w:val="00E542D9"/>
    <w:rsid w:val="00E5456A"/>
    <w:rsid w:val="00E55121"/>
    <w:rsid w:val="00E5512A"/>
    <w:rsid w:val="00E55484"/>
    <w:rsid w:val="00E55802"/>
    <w:rsid w:val="00E56E44"/>
    <w:rsid w:val="00E56EC3"/>
    <w:rsid w:val="00E570C9"/>
    <w:rsid w:val="00E5789A"/>
    <w:rsid w:val="00E61019"/>
    <w:rsid w:val="00E61186"/>
    <w:rsid w:val="00E615D1"/>
    <w:rsid w:val="00E62ECA"/>
    <w:rsid w:val="00E65442"/>
    <w:rsid w:val="00E6573E"/>
    <w:rsid w:val="00E65B10"/>
    <w:rsid w:val="00E660F1"/>
    <w:rsid w:val="00E66DA5"/>
    <w:rsid w:val="00E67C96"/>
    <w:rsid w:val="00E70E52"/>
    <w:rsid w:val="00E73CFA"/>
    <w:rsid w:val="00E76B7E"/>
    <w:rsid w:val="00E76C32"/>
    <w:rsid w:val="00E7724F"/>
    <w:rsid w:val="00E77270"/>
    <w:rsid w:val="00E826A7"/>
    <w:rsid w:val="00E8326B"/>
    <w:rsid w:val="00E839C2"/>
    <w:rsid w:val="00E8458A"/>
    <w:rsid w:val="00E84EE8"/>
    <w:rsid w:val="00E85FC4"/>
    <w:rsid w:val="00E8795C"/>
    <w:rsid w:val="00E913C0"/>
    <w:rsid w:val="00E91E9E"/>
    <w:rsid w:val="00E92507"/>
    <w:rsid w:val="00E94010"/>
    <w:rsid w:val="00E94205"/>
    <w:rsid w:val="00E94978"/>
    <w:rsid w:val="00E94D9F"/>
    <w:rsid w:val="00E954CA"/>
    <w:rsid w:val="00E97EED"/>
    <w:rsid w:val="00EA039F"/>
    <w:rsid w:val="00EA1411"/>
    <w:rsid w:val="00EA1C34"/>
    <w:rsid w:val="00EA2208"/>
    <w:rsid w:val="00EA2E81"/>
    <w:rsid w:val="00EA303F"/>
    <w:rsid w:val="00EA355C"/>
    <w:rsid w:val="00EA437A"/>
    <w:rsid w:val="00EA4F57"/>
    <w:rsid w:val="00EA52BA"/>
    <w:rsid w:val="00EA6381"/>
    <w:rsid w:val="00EA6498"/>
    <w:rsid w:val="00EA6553"/>
    <w:rsid w:val="00EB0748"/>
    <w:rsid w:val="00EB0A99"/>
    <w:rsid w:val="00EB0E43"/>
    <w:rsid w:val="00EB29B0"/>
    <w:rsid w:val="00EB5922"/>
    <w:rsid w:val="00EB6C37"/>
    <w:rsid w:val="00EB7137"/>
    <w:rsid w:val="00EB7190"/>
    <w:rsid w:val="00EB7844"/>
    <w:rsid w:val="00EB7896"/>
    <w:rsid w:val="00EB7B92"/>
    <w:rsid w:val="00EC02D7"/>
    <w:rsid w:val="00EC0B0A"/>
    <w:rsid w:val="00EC0FB2"/>
    <w:rsid w:val="00EC1B37"/>
    <w:rsid w:val="00EC2607"/>
    <w:rsid w:val="00EC279B"/>
    <w:rsid w:val="00EC2BB1"/>
    <w:rsid w:val="00EC2F2A"/>
    <w:rsid w:val="00EC3491"/>
    <w:rsid w:val="00EC5697"/>
    <w:rsid w:val="00EC69AB"/>
    <w:rsid w:val="00EC6F2E"/>
    <w:rsid w:val="00EC7D11"/>
    <w:rsid w:val="00ED0EDB"/>
    <w:rsid w:val="00ED1299"/>
    <w:rsid w:val="00ED31E5"/>
    <w:rsid w:val="00ED3649"/>
    <w:rsid w:val="00ED4A14"/>
    <w:rsid w:val="00ED4A1E"/>
    <w:rsid w:val="00ED4E6F"/>
    <w:rsid w:val="00ED5F01"/>
    <w:rsid w:val="00ED6689"/>
    <w:rsid w:val="00ED6821"/>
    <w:rsid w:val="00ED7C2A"/>
    <w:rsid w:val="00ED7CDC"/>
    <w:rsid w:val="00EE11A7"/>
    <w:rsid w:val="00EE13F3"/>
    <w:rsid w:val="00EE2B92"/>
    <w:rsid w:val="00EE2FD2"/>
    <w:rsid w:val="00EE36F8"/>
    <w:rsid w:val="00EE3FF7"/>
    <w:rsid w:val="00EE41E5"/>
    <w:rsid w:val="00EE4540"/>
    <w:rsid w:val="00EE5064"/>
    <w:rsid w:val="00EE60E7"/>
    <w:rsid w:val="00EE6331"/>
    <w:rsid w:val="00EE68A1"/>
    <w:rsid w:val="00EE6B52"/>
    <w:rsid w:val="00EE6FA6"/>
    <w:rsid w:val="00EF1168"/>
    <w:rsid w:val="00EF1607"/>
    <w:rsid w:val="00EF24D7"/>
    <w:rsid w:val="00EF2BCC"/>
    <w:rsid w:val="00EF2ED3"/>
    <w:rsid w:val="00EF3436"/>
    <w:rsid w:val="00EF39F4"/>
    <w:rsid w:val="00EF3DAD"/>
    <w:rsid w:val="00EF41F2"/>
    <w:rsid w:val="00EF4249"/>
    <w:rsid w:val="00EF4BD9"/>
    <w:rsid w:val="00EF56D8"/>
    <w:rsid w:val="00EF6904"/>
    <w:rsid w:val="00EF745F"/>
    <w:rsid w:val="00EF7A1F"/>
    <w:rsid w:val="00F0004F"/>
    <w:rsid w:val="00F000AD"/>
    <w:rsid w:val="00F00B95"/>
    <w:rsid w:val="00F00E29"/>
    <w:rsid w:val="00F01FED"/>
    <w:rsid w:val="00F03D84"/>
    <w:rsid w:val="00F04C8B"/>
    <w:rsid w:val="00F05917"/>
    <w:rsid w:val="00F07D9A"/>
    <w:rsid w:val="00F103C9"/>
    <w:rsid w:val="00F103DA"/>
    <w:rsid w:val="00F10EE6"/>
    <w:rsid w:val="00F11499"/>
    <w:rsid w:val="00F115CD"/>
    <w:rsid w:val="00F116B8"/>
    <w:rsid w:val="00F15961"/>
    <w:rsid w:val="00F17045"/>
    <w:rsid w:val="00F17476"/>
    <w:rsid w:val="00F174FD"/>
    <w:rsid w:val="00F17789"/>
    <w:rsid w:val="00F1783D"/>
    <w:rsid w:val="00F2057E"/>
    <w:rsid w:val="00F220FB"/>
    <w:rsid w:val="00F22532"/>
    <w:rsid w:val="00F22DC6"/>
    <w:rsid w:val="00F24B2C"/>
    <w:rsid w:val="00F26FB0"/>
    <w:rsid w:val="00F272F9"/>
    <w:rsid w:val="00F27A9C"/>
    <w:rsid w:val="00F27E43"/>
    <w:rsid w:val="00F323F6"/>
    <w:rsid w:val="00F3288E"/>
    <w:rsid w:val="00F328F7"/>
    <w:rsid w:val="00F32A39"/>
    <w:rsid w:val="00F32C37"/>
    <w:rsid w:val="00F33911"/>
    <w:rsid w:val="00F34B82"/>
    <w:rsid w:val="00F34BBC"/>
    <w:rsid w:val="00F35B2D"/>
    <w:rsid w:val="00F35CDD"/>
    <w:rsid w:val="00F37E7C"/>
    <w:rsid w:val="00F40102"/>
    <w:rsid w:val="00F41943"/>
    <w:rsid w:val="00F43224"/>
    <w:rsid w:val="00F433AC"/>
    <w:rsid w:val="00F46B79"/>
    <w:rsid w:val="00F4716D"/>
    <w:rsid w:val="00F47AAD"/>
    <w:rsid w:val="00F50B85"/>
    <w:rsid w:val="00F51DEA"/>
    <w:rsid w:val="00F5287B"/>
    <w:rsid w:val="00F52C8A"/>
    <w:rsid w:val="00F53028"/>
    <w:rsid w:val="00F5375F"/>
    <w:rsid w:val="00F53DDE"/>
    <w:rsid w:val="00F551D6"/>
    <w:rsid w:val="00F5618D"/>
    <w:rsid w:val="00F56554"/>
    <w:rsid w:val="00F56887"/>
    <w:rsid w:val="00F56B5D"/>
    <w:rsid w:val="00F56E90"/>
    <w:rsid w:val="00F57B62"/>
    <w:rsid w:val="00F60338"/>
    <w:rsid w:val="00F60DBC"/>
    <w:rsid w:val="00F60F5B"/>
    <w:rsid w:val="00F62F9B"/>
    <w:rsid w:val="00F65B48"/>
    <w:rsid w:val="00F702CF"/>
    <w:rsid w:val="00F70D0D"/>
    <w:rsid w:val="00F7214E"/>
    <w:rsid w:val="00F7286E"/>
    <w:rsid w:val="00F73134"/>
    <w:rsid w:val="00F73200"/>
    <w:rsid w:val="00F73938"/>
    <w:rsid w:val="00F74866"/>
    <w:rsid w:val="00F7541A"/>
    <w:rsid w:val="00F7581A"/>
    <w:rsid w:val="00F82049"/>
    <w:rsid w:val="00F83779"/>
    <w:rsid w:val="00F846C1"/>
    <w:rsid w:val="00F850A4"/>
    <w:rsid w:val="00F8676F"/>
    <w:rsid w:val="00F9045F"/>
    <w:rsid w:val="00F90A90"/>
    <w:rsid w:val="00F90CED"/>
    <w:rsid w:val="00F90F70"/>
    <w:rsid w:val="00F91091"/>
    <w:rsid w:val="00F91ADB"/>
    <w:rsid w:val="00F93905"/>
    <w:rsid w:val="00F94C28"/>
    <w:rsid w:val="00F95009"/>
    <w:rsid w:val="00F953BC"/>
    <w:rsid w:val="00F96020"/>
    <w:rsid w:val="00F96F8C"/>
    <w:rsid w:val="00F97917"/>
    <w:rsid w:val="00FA0242"/>
    <w:rsid w:val="00FA079F"/>
    <w:rsid w:val="00FA3AD1"/>
    <w:rsid w:val="00FA4214"/>
    <w:rsid w:val="00FA50F3"/>
    <w:rsid w:val="00FA6084"/>
    <w:rsid w:val="00FA634B"/>
    <w:rsid w:val="00FA7BE7"/>
    <w:rsid w:val="00FB1645"/>
    <w:rsid w:val="00FB23C5"/>
    <w:rsid w:val="00FB3AE0"/>
    <w:rsid w:val="00FB3FCD"/>
    <w:rsid w:val="00FB4C81"/>
    <w:rsid w:val="00FB5307"/>
    <w:rsid w:val="00FB5720"/>
    <w:rsid w:val="00FB7716"/>
    <w:rsid w:val="00FB7C30"/>
    <w:rsid w:val="00FB7C56"/>
    <w:rsid w:val="00FB7FEC"/>
    <w:rsid w:val="00FC0F01"/>
    <w:rsid w:val="00FC32AA"/>
    <w:rsid w:val="00FC585A"/>
    <w:rsid w:val="00FC6546"/>
    <w:rsid w:val="00FC7886"/>
    <w:rsid w:val="00FD10EA"/>
    <w:rsid w:val="00FD1CE0"/>
    <w:rsid w:val="00FD2780"/>
    <w:rsid w:val="00FD3636"/>
    <w:rsid w:val="00FD36A1"/>
    <w:rsid w:val="00FD4192"/>
    <w:rsid w:val="00FD4A8D"/>
    <w:rsid w:val="00FD5003"/>
    <w:rsid w:val="00FD5018"/>
    <w:rsid w:val="00FD532E"/>
    <w:rsid w:val="00FD58FD"/>
    <w:rsid w:val="00FD60EB"/>
    <w:rsid w:val="00FD68BB"/>
    <w:rsid w:val="00FD71F2"/>
    <w:rsid w:val="00FD7828"/>
    <w:rsid w:val="00FE11BA"/>
    <w:rsid w:val="00FE178B"/>
    <w:rsid w:val="00FE2DD3"/>
    <w:rsid w:val="00FE2E8F"/>
    <w:rsid w:val="00FE3919"/>
    <w:rsid w:val="00FE541D"/>
    <w:rsid w:val="00FE6069"/>
    <w:rsid w:val="00FE6424"/>
    <w:rsid w:val="00FE6ECC"/>
    <w:rsid w:val="00FE6F20"/>
    <w:rsid w:val="00FF09B2"/>
    <w:rsid w:val="00FF2042"/>
    <w:rsid w:val="00FF3918"/>
    <w:rsid w:val="00FF3E9E"/>
    <w:rsid w:val="00FF42A3"/>
    <w:rsid w:val="00FF547C"/>
    <w:rsid w:val="00FF5EDA"/>
    <w:rsid w:val="00FF77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4:docId w14:val="6B1995B5"/>
  <w15:chartTrackingRefBased/>
  <w15:docId w15:val="{1274E349-132E-4A36-9301-ED8F03736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Helvetica Neue" w:eastAsia="Calibri" w:hAnsi="Helvetica Neue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1CAD"/>
    <w:rPr>
      <w:szCs w:val="24"/>
    </w:rPr>
  </w:style>
  <w:style w:type="paragraph" w:styleId="Heading1">
    <w:name w:val="heading 1"/>
    <w:basedOn w:val="Normal"/>
    <w:next w:val="Normal"/>
    <w:link w:val="Heading1Char"/>
    <w:qFormat/>
    <w:rsid w:val="00D310D2"/>
    <w:pPr>
      <w:keepNext/>
      <w:jc w:val="center"/>
      <w:outlineLvl w:val="0"/>
    </w:pPr>
    <w:rPr>
      <w:rFonts w:ascii="Times New Roman" w:eastAsia="Times New Roman" w:hAnsi="Times New Roman"/>
      <w:b/>
      <w:bCs/>
      <w:sz w:val="16"/>
      <w:szCs w:val="20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10F05"/>
    <w:pPr>
      <w:keepNext/>
      <w:spacing w:before="240" w:after="60"/>
      <w:outlineLvl w:val="1"/>
    </w:pPr>
    <w:rPr>
      <w:rFonts w:ascii="Cambria" w:eastAsia="SimSun" w:hAnsi="Cambria"/>
      <w:b/>
      <w:bCs/>
      <w:i/>
      <w:iCs/>
      <w:sz w:val="28"/>
      <w:szCs w:val="28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uiPriority w:val="99"/>
    <w:semiHidden/>
    <w:unhideWhenUsed/>
    <w:rsid w:val="00944736"/>
    <w:rPr>
      <w:rFonts w:eastAsia="Times New Roman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787E0C"/>
    <w:pPr>
      <w:framePr w:w="7920" w:h="1980" w:hRule="exact" w:hSpace="180" w:wrap="auto" w:hAnchor="page" w:xAlign="center" w:yAlign="bottom"/>
      <w:ind w:left="2880"/>
    </w:pPr>
    <w:rPr>
      <w:rFonts w:eastAsia="Times New Roman"/>
      <w:sz w:val="22"/>
      <w:szCs w:val="22"/>
    </w:rPr>
  </w:style>
  <w:style w:type="character" w:customStyle="1" w:styleId="Heading1Char">
    <w:name w:val="Heading 1 Char"/>
    <w:link w:val="Heading1"/>
    <w:rsid w:val="00D310D2"/>
    <w:rPr>
      <w:rFonts w:ascii="Times New Roman" w:eastAsia="Times New Roman" w:hAnsi="Times New Roman" w:cs="Times New Roman"/>
      <w:b/>
      <w:bCs/>
      <w:sz w:val="16"/>
    </w:rPr>
  </w:style>
  <w:style w:type="paragraph" w:styleId="Title">
    <w:name w:val="Title"/>
    <w:basedOn w:val="Normal"/>
    <w:link w:val="TitleChar"/>
    <w:qFormat/>
    <w:rsid w:val="00D310D2"/>
    <w:pPr>
      <w:jc w:val="center"/>
    </w:pPr>
    <w:rPr>
      <w:rFonts w:ascii="Times New Roman" w:eastAsia="Times New Roman" w:hAnsi="Times New Roman"/>
      <w:i/>
      <w:iCs/>
      <w:sz w:val="28"/>
      <w:szCs w:val="20"/>
      <w:lang w:val="x-none" w:eastAsia="x-none"/>
    </w:rPr>
  </w:style>
  <w:style w:type="character" w:customStyle="1" w:styleId="TitleChar">
    <w:name w:val="Title Char"/>
    <w:link w:val="Title"/>
    <w:rsid w:val="00D310D2"/>
    <w:rPr>
      <w:rFonts w:ascii="Times New Roman" w:eastAsia="Times New Roman" w:hAnsi="Times New Roman" w:cs="Times New Roman"/>
      <w:i/>
      <w:iCs/>
      <w:sz w:val="28"/>
      <w:szCs w:val="20"/>
    </w:rPr>
  </w:style>
  <w:style w:type="paragraph" w:styleId="Subtitle">
    <w:name w:val="Subtitle"/>
    <w:basedOn w:val="Normal"/>
    <w:link w:val="SubtitleChar"/>
    <w:uiPriority w:val="11"/>
    <w:qFormat/>
    <w:rsid w:val="00D310D2"/>
    <w:rPr>
      <w:rFonts w:ascii="Times New Roman" w:eastAsia="Times New Roman" w:hAnsi="Times New Roman"/>
      <w:b/>
      <w:sz w:val="28"/>
      <w:szCs w:val="20"/>
      <w:lang w:val="x-none" w:eastAsia="x-none"/>
    </w:rPr>
  </w:style>
  <w:style w:type="character" w:customStyle="1" w:styleId="SubtitleChar">
    <w:name w:val="Subtitle Char"/>
    <w:link w:val="Subtitle"/>
    <w:uiPriority w:val="11"/>
    <w:rsid w:val="00D310D2"/>
    <w:rPr>
      <w:rFonts w:ascii="Times New Roman" w:eastAsia="Times New Roman" w:hAnsi="Times New Roman" w:cs="Times New Roman"/>
      <w:b/>
      <w:sz w:val="28"/>
      <w:szCs w:val="20"/>
    </w:rPr>
  </w:style>
  <w:style w:type="paragraph" w:styleId="ListParagraph">
    <w:name w:val="List Paragraph"/>
    <w:basedOn w:val="Normal"/>
    <w:uiPriority w:val="34"/>
    <w:qFormat/>
    <w:rsid w:val="00D310D2"/>
    <w:pPr>
      <w:ind w:left="720"/>
    </w:pPr>
    <w:rPr>
      <w:rFonts w:ascii="Calibr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semiHidden/>
    <w:unhideWhenUsed/>
    <w:rsid w:val="00D310D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310D2"/>
  </w:style>
  <w:style w:type="paragraph" w:styleId="Footer">
    <w:name w:val="footer"/>
    <w:basedOn w:val="Normal"/>
    <w:link w:val="FooterChar"/>
    <w:uiPriority w:val="99"/>
    <w:semiHidden/>
    <w:unhideWhenUsed/>
    <w:rsid w:val="00D310D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310D2"/>
  </w:style>
  <w:style w:type="paragraph" w:styleId="BalloonText">
    <w:name w:val="Balloon Text"/>
    <w:basedOn w:val="Normal"/>
    <w:link w:val="BalloonTextChar"/>
    <w:uiPriority w:val="99"/>
    <w:semiHidden/>
    <w:unhideWhenUsed/>
    <w:rsid w:val="00BB39E1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BB39E1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uiPriority w:val="9"/>
    <w:semiHidden/>
    <w:rsid w:val="00A10F05"/>
    <w:rPr>
      <w:rFonts w:ascii="Cambria" w:eastAsia="SimSun" w:hAnsi="Cambria" w:cs="Times New Roman"/>
      <w:b/>
      <w:bCs/>
      <w:i/>
      <w:iCs/>
      <w:sz w:val="28"/>
      <w:szCs w:val="28"/>
      <w:lang w:eastAsia="en-US"/>
    </w:rPr>
  </w:style>
  <w:style w:type="character" w:styleId="Hyperlink">
    <w:name w:val="Hyperlink"/>
    <w:basedOn w:val="DefaultParagraphFont"/>
    <w:uiPriority w:val="99"/>
    <w:unhideWhenUsed/>
    <w:rsid w:val="00BA7AD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11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nlavallee@mvpc.org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ED5F07-1E03-46E4-BA63-5C9134DEEE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0</Words>
  <Characters>34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Lavallee</dc:creator>
  <cp:keywords/>
  <cp:lastModifiedBy>Nancy Lavallee</cp:lastModifiedBy>
  <cp:revision>3</cp:revision>
  <cp:lastPrinted>2021-02-17T16:58:00Z</cp:lastPrinted>
  <dcterms:created xsi:type="dcterms:W3CDTF">2021-03-11T18:43:00Z</dcterms:created>
  <dcterms:modified xsi:type="dcterms:W3CDTF">2021-03-11T18:44:00Z</dcterms:modified>
</cp:coreProperties>
</file>